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0AA97" w14:textId="511DBE4E" w:rsidR="00C4412C" w:rsidRDefault="7220B0A7" w:rsidP="7220B0A7">
      <w:pPr>
        <w:spacing w:before="100" w:beforeAutospacing="1" w:after="100" w:afterAutospacing="1"/>
        <w:jc w:val="center"/>
        <w:rPr>
          <w:rFonts w:ascii="Century Schoolbook" w:eastAsia="Century Schoolbook" w:hAnsi="Century Schoolbook" w:cs="Century Schoolbook"/>
          <w:b/>
          <w:bCs/>
          <w:sz w:val="32"/>
          <w:szCs w:val="32"/>
        </w:rPr>
      </w:pPr>
      <w:r w:rsidRPr="7220B0A7">
        <w:rPr>
          <w:rFonts w:ascii="Century Schoolbook" w:eastAsia="Century Schoolbook" w:hAnsi="Century Schoolbook" w:cs="Century Schoolbook"/>
          <w:b/>
          <w:bCs/>
          <w:sz w:val="32"/>
          <w:szCs w:val="32"/>
        </w:rPr>
        <w:t>MARSHALL MIDDLE SCHOOL THEATRE</w:t>
      </w:r>
    </w:p>
    <w:p w14:paraId="129D1FEC" w14:textId="6B85DCE1" w:rsidR="00C4412C" w:rsidRDefault="7220B0A7" w:rsidP="7220B0A7">
      <w:pPr>
        <w:spacing w:before="100" w:beforeAutospacing="1" w:after="100" w:afterAutospacing="1"/>
        <w:jc w:val="center"/>
        <w:rPr>
          <w:rFonts w:ascii="Times" w:hAnsi="Times" w:cs="Times New Roman"/>
          <w:b/>
          <w:bCs/>
          <w:sz w:val="26"/>
          <w:szCs w:val="26"/>
        </w:rPr>
      </w:pPr>
      <w:r w:rsidRPr="7220B0A7">
        <w:rPr>
          <w:rFonts w:ascii="Century Schoolbook" w:eastAsia="Century Schoolbook" w:hAnsi="Century Schoolbook" w:cs="Century Schoolbook"/>
          <w:b/>
          <w:bCs/>
          <w:sz w:val="28"/>
          <w:szCs w:val="28"/>
        </w:rPr>
        <w:t>Registration &amp; Information Packet</w:t>
      </w:r>
    </w:p>
    <w:p w14:paraId="30DE4AC5" w14:textId="010DDA9F" w:rsidR="00C4412C" w:rsidRDefault="7220B0A7" w:rsidP="7220B0A7">
      <w:pPr>
        <w:spacing w:before="100" w:beforeAutospacing="1" w:after="100" w:afterAutospacing="1"/>
        <w:jc w:val="center"/>
        <w:rPr>
          <w:rFonts w:ascii="Times" w:hAnsi="Times" w:cs="Times New Roman"/>
          <w:b/>
          <w:bCs/>
          <w:sz w:val="26"/>
          <w:szCs w:val="26"/>
        </w:rPr>
      </w:pPr>
      <w:r w:rsidRPr="7220B0A7">
        <w:rPr>
          <w:rFonts w:ascii="Century Schoolbook" w:eastAsia="Century Schoolbook" w:hAnsi="Century Schoolbook" w:cs="Century Schoolbook"/>
          <w:b/>
          <w:bCs/>
          <w:sz w:val="28"/>
          <w:szCs w:val="28"/>
        </w:rPr>
        <w:t>Spring 2019</w:t>
      </w:r>
    </w:p>
    <w:p w14:paraId="3EB57509" w14:textId="44F096C0" w:rsidR="3F942253" w:rsidRDefault="3F942253" w:rsidP="3F942253">
      <w:pPr>
        <w:spacing w:beforeAutospacing="1" w:afterAutospacing="1"/>
        <w:jc w:val="center"/>
      </w:pPr>
      <w:r>
        <w:rPr>
          <w:noProof/>
        </w:rPr>
        <w:drawing>
          <wp:inline distT="0" distB="0" distL="0" distR="0" wp14:anchorId="2A20E44E" wp14:editId="5DCDB224">
            <wp:extent cx="3524250" cy="4572000"/>
            <wp:effectExtent l="0" t="0" r="0" b="0"/>
            <wp:docPr id="1659261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3524250" cy="4572000"/>
                    </a:xfrm>
                    <a:prstGeom prst="rect">
                      <a:avLst/>
                    </a:prstGeom>
                  </pic:spPr>
                </pic:pic>
              </a:graphicData>
            </a:graphic>
          </wp:inline>
        </w:drawing>
      </w:r>
    </w:p>
    <w:p w14:paraId="74326B0C" w14:textId="77777777" w:rsidR="00C4412C" w:rsidRDefault="00C4412C" w:rsidP="00B14288">
      <w:pPr>
        <w:spacing w:before="100" w:beforeAutospacing="1" w:after="100" w:afterAutospacing="1"/>
        <w:jc w:val="center"/>
        <w:rPr>
          <w:rFonts w:ascii="Times" w:hAnsi="Times" w:cs="Times New Roman"/>
          <w:b/>
          <w:bCs/>
          <w:sz w:val="26"/>
          <w:szCs w:val="26"/>
        </w:rPr>
      </w:pPr>
    </w:p>
    <w:p w14:paraId="4D41971B" w14:textId="77777777" w:rsidR="00C4412C" w:rsidRPr="00F07F57" w:rsidRDefault="75D1F5F7" w:rsidP="75D1F5F7">
      <w:pPr>
        <w:spacing w:before="100" w:beforeAutospacing="1" w:after="100" w:afterAutospacing="1"/>
        <w:jc w:val="center"/>
        <w:rPr>
          <w:rFonts w:ascii="Century Schoolbook" w:eastAsia="Century Schoolbook" w:hAnsi="Century Schoolbook" w:cs="Century Schoolbook"/>
          <w:b/>
          <w:bCs/>
          <w:sz w:val="26"/>
          <w:szCs w:val="26"/>
        </w:rPr>
      </w:pPr>
      <w:r w:rsidRPr="75D1F5F7">
        <w:rPr>
          <w:rFonts w:ascii="Century Schoolbook" w:eastAsia="Century Schoolbook" w:hAnsi="Century Schoolbook" w:cs="Century Schoolbook"/>
          <w:b/>
          <w:bCs/>
          <w:sz w:val="26"/>
          <w:szCs w:val="26"/>
        </w:rPr>
        <w:t>REGISTRATION TIMELINE</w:t>
      </w:r>
    </w:p>
    <w:p w14:paraId="684EC870" w14:textId="247FD5D5" w:rsidR="00C4412C" w:rsidRDefault="1CE8A742" w:rsidP="1CE8A742">
      <w:pPr>
        <w:spacing w:before="100" w:beforeAutospacing="1" w:after="100" w:afterAutospacing="1"/>
        <w:jc w:val="center"/>
        <w:rPr>
          <w:rFonts w:ascii="Century Schoolbook" w:eastAsia="Century Schoolbook" w:hAnsi="Century Schoolbook" w:cs="Century Schoolbook"/>
          <w:b/>
          <w:bCs/>
        </w:rPr>
      </w:pPr>
      <w:r w:rsidRPr="1CE8A742">
        <w:rPr>
          <w:rFonts w:ascii="Century Schoolbook" w:eastAsia="Century Schoolbook" w:hAnsi="Century Schoolbook" w:cs="Century Schoolbook"/>
          <w:b/>
          <w:bCs/>
          <w:u w:val="single"/>
        </w:rPr>
        <w:t>Packets Distributed</w:t>
      </w:r>
      <w:r w:rsidRPr="1CE8A742">
        <w:rPr>
          <w:rFonts w:ascii="Century Schoolbook" w:eastAsia="Century Schoolbook" w:hAnsi="Century Schoolbook" w:cs="Century Schoolbook"/>
          <w:b/>
          <w:bCs/>
        </w:rPr>
        <w:t>:  Monday, January 28</w:t>
      </w:r>
    </w:p>
    <w:p w14:paraId="316C6487" w14:textId="1310B2C3" w:rsidR="00C4412C" w:rsidRDefault="1CE8A742" w:rsidP="1CE8A742">
      <w:pPr>
        <w:spacing w:before="100" w:beforeAutospacing="1" w:after="100" w:afterAutospacing="1"/>
        <w:jc w:val="center"/>
        <w:rPr>
          <w:rFonts w:ascii="Century Schoolbook" w:eastAsia="Century Schoolbook" w:hAnsi="Century Schoolbook" w:cs="Century Schoolbook"/>
          <w:b/>
          <w:bCs/>
        </w:rPr>
      </w:pPr>
      <w:r w:rsidRPr="1CE8A742">
        <w:rPr>
          <w:rFonts w:ascii="Century Schoolbook" w:eastAsia="Century Schoolbook" w:hAnsi="Century Schoolbook" w:cs="Century Schoolbook"/>
          <w:b/>
          <w:bCs/>
          <w:u w:val="single"/>
        </w:rPr>
        <w:t>Scholarship Registration</w:t>
      </w:r>
      <w:r w:rsidRPr="1CE8A742">
        <w:rPr>
          <w:rFonts w:ascii="Century Schoolbook" w:eastAsia="Century Schoolbook" w:hAnsi="Century Schoolbook" w:cs="Century Schoolbook"/>
          <w:b/>
          <w:bCs/>
        </w:rPr>
        <w:t>:  Monday, February 4 by 3 PM</w:t>
      </w:r>
    </w:p>
    <w:p w14:paraId="4E0B43EE" w14:textId="5EB76F64" w:rsidR="00B204D3" w:rsidRPr="002A15C7" w:rsidRDefault="1CE8A742" w:rsidP="1CE8A742">
      <w:pPr>
        <w:spacing w:before="100" w:beforeAutospacing="1" w:after="100" w:afterAutospacing="1"/>
        <w:jc w:val="center"/>
        <w:rPr>
          <w:rFonts w:ascii="Times" w:hAnsi="Times" w:cs="Times New Roman"/>
          <w:b/>
          <w:bCs/>
        </w:rPr>
      </w:pPr>
      <w:r w:rsidRPr="1CE8A742">
        <w:rPr>
          <w:rFonts w:ascii="Century Schoolbook" w:eastAsia="Century Schoolbook" w:hAnsi="Century Schoolbook" w:cs="Century Schoolbook"/>
          <w:b/>
          <w:bCs/>
          <w:u w:val="single"/>
        </w:rPr>
        <w:t>Mandatory Parent Meeting &amp; Registration/Payment</w:t>
      </w:r>
      <w:r w:rsidRPr="1CE8A742">
        <w:rPr>
          <w:rFonts w:ascii="Century Schoolbook" w:eastAsia="Century Schoolbook" w:hAnsi="Century Schoolbook" w:cs="Century Schoolbook"/>
          <w:b/>
          <w:bCs/>
        </w:rPr>
        <w:t>: Tuesday, February 5 @ 6:00 PM</w:t>
      </w:r>
    </w:p>
    <w:p w14:paraId="2139DE99" w14:textId="77777777" w:rsidR="00313095" w:rsidRDefault="00313095" w:rsidP="00B14288">
      <w:pPr>
        <w:spacing w:before="100" w:beforeAutospacing="1" w:after="100" w:afterAutospacing="1"/>
        <w:jc w:val="center"/>
        <w:rPr>
          <w:rFonts w:ascii="Times" w:hAnsi="Times" w:cs="Times New Roman"/>
          <w:b/>
          <w:bCs/>
          <w:sz w:val="26"/>
          <w:szCs w:val="26"/>
        </w:rPr>
      </w:pPr>
    </w:p>
    <w:p w14:paraId="5EF05F68" w14:textId="1858CEEF" w:rsidR="7220B0A7" w:rsidRDefault="7220B0A7" w:rsidP="7220B0A7">
      <w:pPr>
        <w:spacing w:beforeAutospacing="1" w:afterAutospacing="1"/>
        <w:jc w:val="center"/>
        <w:rPr>
          <w:rFonts w:ascii="Century Schoolbook" w:eastAsia="Century Schoolbook" w:hAnsi="Century Schoolbook" w:cs="Century Schoolbook"/>
          <w:b/>
          <w:bCs/>
          <w:sz w:val="26"/>
          <w:szCs w:val="26"/>
          <w:u w:val="single"/>
        </w:rPr>
      </w:pPr>
    </w:p>
    <w:p w14:paraId="01A9393F" w14:textId="2CC736B9" w:rsidR="7220B0A7" w:rsidRDefault="7220B0A7" w:rsidP="7220B0A7">
      <w:pPr>
        <w:spacing w:beforeAutospacing="1" w:afterAutospacing="1"/>
        <w:jc w:val="center"/>
        <w:rPr>
          <w:rFonts w:ascii="Century Schoolbook" w:eastAsia="Century Schoolbook" w:hAnsi="Century Schoolbook" w:cs="Century Schoolbook"/>
          <w:b/>
          <w:bCs/>
          <w:sz w:val="26"/>
          <w:szCs w:val="26"/>
          <w:u w:val="single"/>
        </w:rPr>
      </w:pPr>
    </w:p>
    <w:p w14:paraId="2409A86B" w14:textId="77777777" w:rsidR="00FB5DD4" w:rsidRDefault="00FB5DD4" w:rsidP="1CE8A742">
      <w:pPr>
        <w:spacing w:before="100" w:beforeAutospacing="1" w:after="100" w:afterAutospacing="1"/>
        <w:jc w:val="center"/>
        <w:rPr>
          <w:rFonts w:ascii="Century Schoolbook" w:eastAsia="Century Schoolbook" w:hAnsi="Century Schoolbook" w:cs="Century Schoolbook"/>
          <w:b/>
          <w:bCs/>
          <w:sz w:val="26"/>
          <w:szCs w:val="26"/>
          <w:u w:val="single"/>
        </w:rPr>
      </w:pPr>
    </w:p>
    <w:p w14:paraId="57AE36DF" w14:textId="0CFA9FE1" w:rsidR="00B14288" w:rsidRPr="00CD3AF2" w:rsidRDefault="75D1F5F7" w:rsidP="1CE8A742">
      <w:pPr>
        <w:spacing w:before="100" w:beforeAutospacing="1" w:after="100" w:afterAutospacing="1"/>
        <w:jc w:val="center"/>
        <w:rPr>
          <w:rFonts w:ascii="Times" w:hAnsi="Times" w:cs="Times New Roman"/>
          <w:b/>
          <w:bCs/>
          <w:sz w:val="28"/>
          <w:szCs w:val="28"/>
        </w:rPr>
      </w:pPr>
      <w:r w:rsidRPr="00CD3AF2">
        <w:rPr>
          <w:rFonts w:ascii="Century Schoolbook" w:eastAsia="Century Schoolbook" w:hAnsi="Century Schoolbook" w:cs="Century Schoolbook"/>
          <w:b/>
          <w:bCs/>
          <w:sz w:val="28"/>
          <w:szCs w:val="28"/>
          <w:u w:val="single"/>
        </w:rPr>
        <w:lastRenderedPageBreak/>
        <w:t>MMS THEATRE REGISTRATION FORM</w:t>
      </w:r>
    </w:p>
    <w:p w14:paraId="65D25D63" w14:textId="7B4F3184" w:rsidR="00B14288" w:rsidRPr="003D536D" w:rsidRDefault="00B3185F" w:rsidP="1CE8A742">
      <w:pPr>
        <w:spacing w:before="100" w:beforeAutospacing="1" w:after="100" w:afterAutospacing="1"/>
        <w:rPr>
          <w:rFonts w:cs="Times New Roman"/>
          <w:b/>
          <w:bCs/>
        </w:rPr>
      </w:pPr>
      <w:r>
        <w:rPr>
          <w:rFonts w:cs="Times New Roman"/>
          <w:b/>
          <w:bCs/>
          <w:noProof/>
        </w:rPr>
        <mc:AlternateContent>
          <mc:Choice Requires="wps">
            <w:drawing>
              <wp:anchor distT="0" distB="0" distL="114300" distR="114300" simplePos="0" relativeHeight="251659264" behindDoc="0" locked="0" layoutInCell="1" allowOverlap="1" wp14:anchorId="630AEEB1" wp14:editId="721CBCB1">
                <wp:simplePos x="0" y="0"/>
                <wp:positionH relativeFrom="column">
                  <wp:posOffset>5533270</wp:posOffset>
                </wp:positionH>
                <wp:positionV relativeFrom="paragraph">
                  <wp:posOffset>52202</wp:posOffset>
                </wp:positionV>
                <wp:extent cx="107830" cy="107830"/>
                <wp:effectExtent l="57150" t="19050" r="83185" b="102235"/>
                <wp:wrapNone/>
                <wp:docPr id="1" name="Rectangle 1"/>
                <wp:cNvGraphicFramePr/>
                <a:graphic xmlns:a="http://schemas.openxmlformats.org/drawingml/2006/main">
                  <a:graphicData uri="http://schemas.microsoft.com/office/word/2010/wordprocessingShape">
                    <wps:wsp>
                      <wps:cNvSpPr/>
                      <wps:spPr>
                        <a:xfrm>
                          <a:off x="0" y="0"/>
                          <a:ext cx="107830" cy="107830"/>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E69EB2" id="Rectangle 1" o:spid="_x0000_s1026" style="position:absolute;margin-left:435.7pt;margin-top:4.1pt;width:8.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" fillcolor="white [3212]" strokecolor="#4579b8 [3044]">
                <v:shadow on="t" color="black" opacity="22937f" origin=",.5" offset="0,.63889mm"/>
              </v:rect>
            </w:pict>
          </mc:Fallback>
        </mc:AlternateContent>
      </w:r>
      <w:r>
        <w:rPr>
          <w:rFonts w:cs="Times New Roman"/>
          <w:b/>
          <w:bCs/>
          <w:noProof/>
        </w:rPr>
        <mc:AlternateContent>
          <mc:Choice Requires="wps">
            <w:drawing>
              <wp:anchor distT="0" distB="0" distL="114300" distR="114300" simplePos="0" relativeHeight="251661312" behindDoc="0" locked="0" layoutInCell="1" allowOverlap="1" wp14:anchorId="66770D75" wp14:editId="4EAAEB7E">
                <wp:simplePos x="0" y="0"/>
                <wp:positionH relativeFrom="margin">
                  <wp:posOffset>6499284</wp:posOffset>
                </wp:positionH>
                <wp:positionV relativeFrom="paragraph">
                  <wp:posOffset>52441</wp:posOffset>
                </wp:positionV>
                <wp:extent cx="107830" cy="107830"/>
                <wp:effectExtent l="57150" t="19050" r="83185" b="102235"/>
                <wp:wrapNone/>
                <wp:docPr id="2" name="Rectangle 2"/>
                <wp:cNvGraphicFramePr/>
                <a:graphic xmlns:a="http://schemas.openxmlformats.org/drawingml/2006/main">
                  <a:graphicData uri="http://schemas.microsoft.com/office/word/2010/wordprocessingShape">
                    <wps:wsp>
                      <wps:cNvSpPr/>
                      <wps:spPr>
                        <a:xfrm>
                          <a:off x="0" y="0"/>
                          <a:ext cx="107830" cy="107830"/>
                        </a:xfrm>
                        <a:prstGeom prst="rect">
                          <a:avLst/>
                        </a:prstGeom>
                        <a:solidFill>
                          <a:sysClr val="window" lastClr="FFFFF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76952" id="Rectangle 2" o:spid="_x0000_s1026" style="position:absolute;margin-left:511.75pt;margin-top:4.15pt;width:8.5pt;height:8.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" fillcolor="window" strokecolor="#4a7ebb">
                <v:shadow on="t" color="black" opacity="22937f" origin=",.5" offset="0,.63889mm"/>
                <w10:wrap anchorx="margin"/>
              </v:rect>
            </w:pict>
          </mc:Fallback>
        </mc:AlternateContent>
      </w:r>
      <w:r w:rsidR="1CE8A742" w:rsidRPr="003D536D">
        <w:rPr>
          <w:rFonts w:cs="Times New Roman"/>
          <w:b/>
          <w:bCs/>
        </w:rPr>
        <w:t xml:space="preserve">Name of Production:  </w:t>
      </w:r>
      <w:r w:rsidR="1CE8A742" w:rsidRPr="0039025A">
        <w:rPr>
          <w:rFonts w:cs="Times New Roman"/>
        </w:rPr>
        <w:t>ONCE ON THIS ISLAND JR.</w:t>
      </w:r>
      <w:r w:rsidR="003B4159">
        <w:rPr>
          <w:rFonts w:cs="Times New Roman"/>
        </w:rPr>
        <w:tab/>
      </w:r>
      <w:r w:rsidR="003B4159">
        <w:rPr>
          <w:rFonts w:cs="Times New Roman"/>
        </w:rPr>
        <w:tab/>
      </w:r>
      <w:r w:rsidR="003D350A" w:rsidRPr="003D350A">
        <w:rPr>
          <w:rFonts w:cs="Times New Roman"/>
          <w:sz w:val="20"/>
          <w:szCs w:val="20"/>
        </w:rPr>
        <w:t>(</w:t>
      </w:r>
      <w:r w:rsidR="003D350A" w:rsidRPr="0094280F">
        <w:rPr>
          <w:rFonts w:cs="Times New Roman"/>
          <w:b/>
          <w:bCs/>
          <w:sz w:val="20"/>
          <w:szCs w:val="20"/>
        </w:rPr>
        <w:t>check one</w:t>
      </w:r>
      <w:r w:rsidR="003D350A" w:rsidRPr="003D350A">
        <w:rPr>
          <w:rFonts w:cs="Times New Roman"/>
          <w:sz w:val="20"/>
          <w:szCs w:val="20"/>
        </w:rPr>
        <w:t>)</w:t>
      </w:r>
      <w:r>
        <w:rPr>
          <w:rFonts w:cs="Times New Roman"/>
        </w:rPr>
        <w:tab/>
      </w:r>
      <w:r w:rsidR="003B4159" w:rsidRPr="00EE641B">
        <w:rPr>
          <w:rFonts w:cs="Times New Roman"/>
          <w:sz w:val="22"/>
          <w:szCs w:val="22"/>
        </w:rPr>
        <w:t>Actor</w:t>
      </w:r>
      <w:r w:rsidR="007B59EF">
        <w:rPr>
          <w:rFonts w:cs="Times New Roman"/>
        </w:rPr>
        <w:t xml:space="preserve"> </w:t>
      </w:r>
      <w:r>
        <w:rPr>
          <w:rFonts w:cs="Times New Roman"/>
        </w:rPr>
        <w:tab/>
      </w:r>
      <w:r>
        <w:rPr>
          <w:rFonts w:cs="Times New Roman"/>
        </w:rPr>
        <w:tab/>
      </w:r>
      <w:r w:rsidRPr="00EE641B">
        <w:rPr>
          <w:rFonts w:cs="Times New Roman"/>
          <w:sz w:val="22"/>
          <w:szCs w:val="22"/>
        </w:rPr>
        <w:t>Techie</w:t>
      </w:r>
      <w:r>
        <w:rPr>
          <w:rFonts w:cs="Times New Roman"/>
        </w:rPr>
        <w:t xml:space="preserve"> </w:t>
      </w:r>
    </w:p>
    <w:p w14:paraId="78F5349D" w14:textId="66FE182A" w:rsidR="00B14288" w:rsidRPr="003D536D" w:rsidRDefault="7220B0A7" w:rsidP="7220B0A7">
      <w:pPr>
        <w:spacing w:before="100" w:beforeAutospacing="1" w:after="100" w:afterAutospacing="1"/>
        <w:rPr>
          <w:rFonts w:cs="Times New Roman"/>
          <w:b/>
          <w:bCs/>
        </w:rPr>
      </w:pPr>
      <w:r w:rsidRPr="003D536D">
        <w:rPr>
          <w:rFonts w:cs="Times New Roman"/>
          <w:b/>
          <w:bCs/>
        </w:rPr>
        <w:t>Student Name/Grade ______________________________________________________________________</w:t>
      </w:r>
      <w:r w:rsidR="009B7EAE">
        <w:rPr>
          <w:rFonts w:cs="Times New Roman"/>
          <w:b/>
          <w:bCs/>
        </w:rPr>
        <w:t>________________________</w:t>
      </w:r>
      <w:r w:rsidRPr="003D536D">
        <w:rPr>
          <w:rFonts w:cs="Times New Roman"/>
          <w:b/>
          <w:bCs/>
        </w:rPr>
        <w:t xml:space="preserve"> </w:t>
      </w:r>
    </w:p>
    <w:p w14:paraId="29E2072D" w14:textId="7C261A02" w:rsidR="00B14288" w:rsidRPr="003D536D" w:rsidRDefault="7220B0A7" w:rsidP="7220B0A7">
      <w:pPr>
        <w:spacing w:before="100" w:beforeAutospacing="1" w:after="100" w:afterAutospacing="1"/>
        <w:rPr>
          <w:rFonts w:cs="Times New Roman"/>
          <w:b/>
          <w:bCs/>
        </w:rPr>
      </w:pPr>
      <w:r w:rsidRPr="003D536D">
        <w:rPr>
          <w:rFonts w:cs="Times New Roman"/>
          <w:b/>
          <w:bCs/>
        </w:rPr>
        <w:t>Cell Phone # _______________________</w:t>
      </w:r>
      <w:r w:rsidR="009B7EAE">
        <w:rPr>
          <w:rFonts w:cs="Times New Roman"/>
          <w:b/>
          <w:bCs/>
        </w:rPr>
        <w:t>___________</w:t>
      </w:r>
      <w:r w:rsidRPr="003D536D">
        <w:rPr>
          <w:rFonts w:cs="Times New Roman"/>
          <w:b/>
          <w:bCs/>
        </w:rPr>
        <w:t>___ Email _____________________________________________</w:t>
      </w:r>
      <w:r w:rsidR="008B078B">
        <w:rPr>
          <w:rFonts w:cs="Times New Roman"/>
          <w:b/>
          <w:bCs/>
        </w:rPr>
        <w:t>_______________</w:t>
      </w:r>
    </w:p>
    <w:p w14:paraId="5F3A09B6" w14:textId="6FB8C9B2" w:rsidR="00B14288" w:rsidRPr="003D536D" w:rsidRDefault="7220B0A7" w:rsidP="7220B0A7">
      <w:pPr>
        <w:spacing w:before="100" w:beforeAutospacing="1" w:after="100" w:afterAutospacing="1"/>
        <w:rPr>
          <w:rFonts w:cs="Times New Roman"/>
        </w:rPr>
      </w:pPr>
      <w:r w:rsidRPr="003D536D">
        <w:rPr>
          <w:rFonts w:cs="Times New Roman"/>
          <w:b/>
          <w:bCs/>
        </w:rPr>
        <w:t>Parent Name ___________________</w:t>
      </w:r>
      <w:r w:rsidR="008B078B">
        <w:rPr>
          <w:rFonts w:cs="Times New Roman"/>
          <w:b/>
          <w:bCs/>
        </w:rPr>
        <w:t>____________</w:t>
      </w:r>
      <w:r w:rsidRPr="003D536D">
        <w:rPr>
          <w:rFonts w:cs="Times New Roman"/>
          <w:b/>
          <w:bCs/>
        </w:rPr>
        <w:t xml:space="preserve"> Cell Phone # _______________</w:t>
      </w:r>
      <w:r w:rsidR="000A40C4">
        <w:rPr>
          <w:rFonts w:cs="Times New Roman"/>
          <w:b/>
          <w:bCs/>
        </w:rPr>
        <w:t>_______</w:t>
      </w:r>
      <w:r w:rsidRPr="003D536D">
        <w:rPr>
          <w:rFonts w:cs="Times New Roman"/>
          <w:b/>
          <w:bCs/>
        </w:rPr>
        <w:t xml:space="preserve"> Email</w:t>
      </w:r>
      <w:r w:rsidR="000A40C4">
        <w:rPr>
          <w:rFonts w:cs="Times New Roman"/>
          <w:b/>
          <w:bCs/>
        </w:rPr>
        <w:t>_</w:t>
      </w:r>
      <w:r w:rsidRPr="003D536D">
        <w:rPr>
          <w:rFonts w:cs="Times New Roman"/>
          <w:b/>
          <w:bCs/>
        </w:rPr>
        <w:t xml:space="preserve">__________________________ </w:t>
      </w:r>
    </w:p>
    <w:p w14:paraId="1EBB9243" w14:textId="1F7E077F" w:rsidR="0057731A" w:rsidRDefault="7220B0A7" w:rsidP="00DD0939">
      <w:pPr>
        <w:spacing w:before="100" w:beforeAutospacing="1" w:after="100" w:afterAutospacing="1"/>
        <w:contextualSpacing/>
        <w:rPr>
          <w:rFonts w:cs="Times New Roman"/>
          <w:sz w:val="16"/>
          <w:szCs w:val="16"/>
        </w:rPr>
      </w:pPr>
      <w:r w:rsidRPr="0039025A">
        <w:rPr>
          <w:rFonts w:cs="Times New Roman"/>
          <w:i/>
          <w:iCs/>
          <w:sz w:val="22"/>
          <w:szCs w:val="22"/>
        </w:rPr>
        <w:t xml:space="preserve">We are looking for energetic and hardworking actors and techies interested in being a part of the Marshall Theatre </w:t>
      </w:r>
      <w:r w:rsidR="00FB5DD4" w:rsidRPr="0039025A">
        <w:rPr>
          <w:rFonts w:cs="Times New Roman"/>
          <w:i/>
          <w:iCs/>
          <w:sz w:val="22"/>
          <w:szCs w:val="22"/>
        </w:rPr>
        <w:t>p</w:t>
      </w:r>
      <w:r w:rsidRPr="0039025A">
        <w:rPr>
          <w:rFonts w:cs="Times New Roman"/>
          <w:i/>
          <w:iCs/>
          <w:sz w:val="22"/>
          <w:szCs w:val="22"/>
        </w:rPr>
        <w:t xml:space="preserve">roduction of “Once on This Island Jr.” If your child is ready to make a serious commitment to afterschool theater, please fill out and bring this permission slip to the </w:t>
      </w:r>
      <w:r w:rsidRPr="0039025A">
        <w:rPr>
          <w:rFonts w:cs="Times New Roman"/>
          <w:b/>
          <w:bCs/>
          <w:i/>
          <w:iCs/>
          <w:sz w:val="22"/>
          <w:szCs w:val="22"/>
        </w:rPr>
        <w:t xml:space="preserve">mandatory parent meeting being held in the Marshall library on Tuesday, February 5 at 6:00 PM, along with your payment of $60 per actor or $20 per techie. </w:t>
      </w:r>
      <w:r w:rsidRPr="0039025A">
        <w:rPr>
          <w:rFonts w:cs="Times New Roman"/>
          <w:i/>
          <w:iCs/>
          <w:sz w:val="22"/>
          <w:szCs w:val="22"/>
        </w:rPr>
        <w:t>Full details regarding auditions and opportunities for parent involvement will be available at that time.</w:t>
      </w:r>
    </w:p>
    <w:p w14:paraId="40F26555" w14:textId="77777777" w:rsidR="008270F1" w:rsidRPr="008270F1" w:rsidRDefault="008270F1" w:rsidP="00DD0939">
      <w:pPr>
        <w:spacing w:before="100" w:beforeAutospacing="1" w:after="100" w:afterAutospacing="1"/>
        <w:contextualSpacing/>
        <w:rPr>
          <w:rFonts w:cs="Times New Roman"/>
          <w:sz w:val="16"/>
          <w:szCs w:val="16"/>
        </w:rPr>
      </w:pPr>
    </w:p>
    <w:p w14:paraId="7D02E698" w14:textId="7542CCE6" w:rsidR="00B14288" w:rsidRPr="008270F1" w:rsidRDefault="00B14288" w:rsidP="006836D2">
      <w:pPr>
        <w:spacing w:before="240"/>
        <w:ind w:left="-144" w:right="-144"/>
        <w:rPr>
          <w:rFonts w:cs="Times New Roman"/>
          <w:sz w:val="16"/>
          <w:szCs w:val="16"/>
        </w:rPr>
      </w:pPr>
      <w:r w:rsidRPr="003D536D">
        <w:rPr>
          <w:rFonts w:cs="Times New Roman"/>
        </w:rPr>
        <w:t>By signing the bottom of this section, my chi</w:t>
      </w:r>
      <w:r w:rsidR="0055004D" w:rsidRPr="003D536D">
        <w:rPr>
          <w:rFonts w:cs="Times New Roman"/>
        </w:rPr>
        <w:t>ld and I agree to the following</w:t>
      </w:r>
      <w:r w:rsidRPr="003D536D">
        <w:rPr>
          <w:rFonts w:cs="Times New Roman"/>
        </w:rPr>
        <w:t xml:space="preserve"> (</w:t>
      </w:r>
      <w:r w:rsidR="0055004D" w:rsidRPr="003D536D">
        <w:rPr>
          <w:rFonts w:cs="Times New Roman"/>
        </w:rPr>
        <w:t>p</w:t>
      </w:r>
      <w:r w:rsidRPr="003D536D">
        <w:rPr>
          <w:rFonts w:cs="Times New Roman"/>
        </w:rPr>
        <w:t>l</w:t>
      </w:r>
      <w:r w:rsidR="0055004D" w:rsidRPr="003D536D">
        <w:rPr>
          <w:rFonts w:cs="Times New Roman"/>
        </w:rPr>
        <w:t>ease initial next to each item):</w:t>
      </w:r>
    </w:p>
    <w:p w14:paraId="69A192F8" w14:textId="77777777" w:rsidR="00924A3E" w:rsidRDefault="06190442" w:rsidP="006836D2">
      <w:pPr>
        <w:spacing w:before="240"/>
        <w:ind w:right="-144"/>
        <w:rPr>
          <w:rFonts w:cs="Times New Roman"/>
        </w:rPr>
      </w:pPr>
      <w:r w:rsidRPr="00B62157">
        <w:rPr>
          <w:rFonts w:cs="Times New Roman"/>
          <w:sz w:val="16"/>
          <w:szCs w:val="16"/>
        </w:rPr>
        <w:t>_____</w:t>
      </w:r>
      <w:r w:rsidRPr="00B62157">
        <w:rPr>
          <w:rFonts w:cs="Times New Roman"/>
        </w:rPr>
        <w:t xml:space="preserve"> I understand that my child must:</w:t>
      </w:r>
    </w:p>
    <w:p w14:paraId="7CAD32F8" w14:textId="77777777" w:rsidR="00376EED" w:rsidRPr="00376EED" w:rsidRDefault="06190442" w:rsidP="00376EED">
      <w:pPr>
        <w:pStyle w:val="ListParagraph"/>
        <w:numPr>
          <w:ilvl w:val="0"/>
          <w:numId w:val="8"/>
        </w:numPr>
        <w:ind w:right="-144"/>
        <w:rPr>
          <w:rFonts w:cs="Times New Roman"/>
        </w:rPr>
      </w:pPr>
      <w:r w:rsidRPr="00376EED">
        <w:rPr>
          <w:rFonts w:cs="Times New Roman"/>
        </w:rPr>
        <w:t>bring her/his script and a pencil to every rehearsal. Be familiar with the script.</w:t>
      </w:r>
    </w:p>
    <w:p w14:paraId="2703B51B" w14:textId="77777777" w:rsidR="00376EED" w:rsidRPr="00376EED" w:rsidRDefault="06190442" w:rsidP="00376EED">
      <w:pPr>
        <w:pStyle w:val="ListParagraph"/>
        <w:numPr>
          <w:ilvl w:val="0"/>
          <w:numId w:val="8"/>
        </w:numPr>
        <w:ind w:right="-144"/>
        <w:rPr>
          <w:rFonts w:cs="Times New Roman"/>
        </w:rPr>
      </w:pPr>
      <w:r w:rsidRPr="00376EED">
        <w:rPr>
          <w:rFonts w:cs="Times New Roman"/>
        </w:rPr>
        <w:t>dress appropriately in clothes she/he can easily move in.</w:t>
      </w:r>
    </w:p>
    <w:p w14:paraId="1BB41310" w14:textId="77777777" w:rsidR="00376EED" w:rsidRPr="00376EED" w:rsidRDefault="06190442" w:rsidP="00376EED">
      <w:pPr>
        <w:pStyle w:val="ListParagraph"/>
        <w:numPr>
          <w:ilvl w:val="0"/>
          <w:numId w:val="8"/>
        </w:numPr>
        <w:ind w:right="-144"/>
        <w:rPr>
          <w:rFonts w:cs="Times New Roman"/>
        </w:rPr>
      </w:pPr>
      <w:r w:rsidRPr="00376EED">
        <w:rPr>
          <w:rFonts w:cs="Times New Roman"/>
        </w:rPr>
        <w:t>write down all blocking, choreography, and notes during rehearsal.</w:t>
      </w:r>
    </w:p>
    <w:p w14:paraId="73554F6D" w14:textId="26E0DE12" w:rsidR="00BD50F4" w:rsidRPr="00376EED" w:rsidRDefault="06190442" w:rsidP="00376EED">
      <w:pPr>
        <w:pStyle w:val="ListParagraph"/>
        <w:numPr>
          <w:ilvl w:val="0"/>
          <w:numId w:val="8"/>
        </w:numPr>
        <w:ind w:right="-144"/>
        <w:rPr>
          <w:rFonts w:cs="Times New Roman"/>
        </w:rPr>
      </w:pPr>
      <w:r w:rsidRPr="00376EED">
        <w:rPr>
          <w:rFonts w:cs="Times New Roman"/>
        </w:rPr>
        <w:t>behave appropriately during rehearsal and performances, as is the expectation of all actors. Fellow actors and production staff should be treated with respect. Roughhousing or rude behavior will not be tolerated.</w:t>
      </w:r>
    </w:p>
    <w:p w14:paraId="333697EC" w14:textId="77777777" w:rsidR="00FD7604" w:rsidRPr="008270F1" w:rsidRDefault="00FD7604" w:rsidP="00FD7604">
      <w:pPr>
        <w:ind w:left="-144" w:right="-144"/>
        <w:rPr>
          <w:rFonts w:cs="Times New Roman"/>
          <w:sz w:val="16"/>
          <w:szCs w:val="16"/>
        </w:rPr>
      </w:pPr>
    </w:p>
    <w:p w14:paraId="5B817B90" w14:textId="77777777" w:rsidR="00883800" w:rsidRDefault="00B14288" w:rsidP="00DD7EA1">
      <w:pPr>
        <w:ind w:left="-144" w:right="-144"/>
        <w:contextualSpacing/>
        <w:rPr>
          <w:rFonts w:cs="Times New Roman"/>
        </w:rPr>
      </w:pPr>
      <w:r w:rsidRPr="008270F1">
        <w:rPr>
          <w:rFonts w:cs="Times New Roman"/>
          <w:sz w:val="16"/>
          <w:szCs w:val="16"/>
        </w:rPr>
        <w:t xml:space="preserve"> _____ </w:t>
      </w:r>
      <w:r w:rsidRPr="003D536D">
        <w:rPr>
          <w:rFonts w:cs="Times New Roman"/>
        </w:rPr>
        <w:t xml:space="preserve">I understand the policies regarding absences from rehearsals. </w:t>
      </w:r>
    </w:p>
    <w:p w14:paraId="457B235D" w14:textId="3B62E1E9" w:rsidR="00BD50F4" w:rsidRPr="00DD7EA1" w:rsidRDefault="00BD50F4" w:rsidP="00DD7EA1">
      <w:pPr>
        <w:pStyle w:val="ListParagraph"/>
        <w:numPr>
          <w:ilvl w:val="0"/>
          <w:numId w:val="7"/>
        </w:numPr>
        <w:ind w:right="-144"/>
        <w:rPr>
          <w:rFonts w:cs="Times New Roman"/>
        </w:rPr>
      </w:pPr>
      <w:r w:rsidRPr="00DD7EA1">
        <w:rPr>
          <w:rFonts w:cs="Times New Roman"/>
        </w:rPr>
        <w:t>Be on time! Please let us know if you are running late so we can plan accordingly.</w:t>
      </w:r>
    </w:p>
    <w:p w14:paraId="4FE98629" w14:textId="254D0FA0" w:rsidR="06190442" w:rsidRPr="004D5505" w:rsidRDefault="00D06A03" w:rsidP="004D5505">
      <w:pPr>
        <w:pStyle w:val="ListParagraph"/>
        <w:numPr>
          <w:ilvl w:val="0"/>
          <w:numId w:val="7"/>
        </w:numPr>
        <w:ind w:right="-144"/>
        <w:rPr>
          <w:rFonts w:cs="Times New Roman"/>
        </w:rPr>
      </w:pPr>
      <w:r>
        <w:rPr>
          <w:rFonts w:cs="Times New Roman"/>
        </w:rPr>
        <w:t>Please understand that m</w:t>
      </w:r>
      <w:r w:rsidR="06190442" w:rsidRPr="004D5505">
        <w:rPr>
          <w:rFonts w:cs="Times New Roman"/>
        </w:rPr>
        <w:t>issing rehearsals affects all actors. Additional information about absences will be given at the parent meeting.</w:t>
      </w:r>
    </w:p>
    <w:p w14:paraId="7F2710CB" w14:textId="77777777" w:rsidR="004D5505" w:rsidRDefault="004D5505" w:rsidP="004D5505">
      <w:pPr>
        <w:ind w:left="-216" w:right="-144"/>
        <w:rPr>
          <w:rFonts w:cs="Times New Roman"/>
          <w:sz w:val="16"/>
          <w:szCs w:val="16"/>
        </w:rPr>
      </w:pPr>
    </w:p>
    <w:p w14:paraId="012CEC73" w14:textId="678547F9" w:rsidR="00B14288" w:rsidRPr="008270F1" w:rsidRDefault="06190442" w:rsidP="004D5505">
      <w:pPr>
        <w:ind w:left="-216" w:right="-144"/>
        <w:rPr>
          <w:rFonts w:cs="Times New Roman"/>
          <w:sz w:val="16"/>
          <w:szCs w:val="16"/>
        </w:rPr>
      </w:pPr>
      <w:r w:rsidRPr="008270F1">
        <w:rPr>
          <w:rFonts w:cs="Times New Roman"/>
          <w:sz w:val="16"/>
          <w:szCs w:val="16"/>
        </w:rPr>
        <w:t>_______</w:t>
      </w:r>
      <w:r w:rsidRPr="003D536D">
        <w:rPr>
          <w:rFonts w:cs="Times New Roman"/>
        </w:rPr>
        <w:t xml:space="preserve"> I understand that actors are expected to have jazz shoes and may have to provide some elements of their costumes (we can work with families for whom this may be an issue).</w:t>
      </w:r>
    </w:p>
    <w:p w14:paraId="3377990C" w14:textId="35079212" w:rsidR="00CA2A2A" w:rsidRPr="008270F1" w:rsidRDefault="7220B0A7" w:rsidP="00B27FEE">
      <w:pPr>
        <w:spacing w:before="100" w:beforeAutospacing="1" w:after="100" w:afterAutospacing="1"/>
        <w:ind w:left="-144" w:right="-144"/>
        <w:rPr>
          <w:rFonts w:cs="Times New Roman"/>
          <w:sz w:val="16"/>
          <w:szCs w:val="16"/>
        </w:rPr>
      </w:pPr>
      <w:r w:rsidRPr="008270F1">
        <w:rPr>
          <w:rFonts w:cs="Times New Roman"/>
          <w:sz w:val="16"/>
          <w:szCs w:val="16"/>
        </w:rPr>
        <w:t xml:space="preserve">_______ </w:t>
      </w:r>
      <w:r w:rsidRPr="003D536D">
        <w:rPr>
          <w:rFonts w:cs="Times New Roman"/>
        </w:rPr>
        <w:t xml:space="preserve">I have attached payment of $60 per actor OR $20 per techie to this form </w:t>
      </w:r>
      <w:r w:rsidRPr="003D536D">
        <w:rPr>
          <w:rFonts w:cs="Times New Roman"/>
          <w:b/>
          <w:bCs/>
        </w:rPr>
        <w:t xml:space="preserve">DUE </w:t>
      </w:r>
      <w:r w:rsidR="00107731" w:rsidRPr="003D536D">
        <w:rPr>
          <w:rFonts w:cs="Times New Roman"/>
          <w:b/>
          <w:bCs/>
        </w:rPr>
        <w:t>0</w:t>
      </w:r>
      <w:r w:rsidRPr="003D536D">
        <w:rPr>
          <w:rFonts w:cs="Times New Roman"/>
          <w:b/>
          <w:bCs/>
        </w:rPr>
        <w:t>2/</w:t>
      </w:r>
      <w:r w:rsidR="00107731" w:rsidRPr="003D536D">
        <w:rPr>
          <w:rFonts w:cs="Times New Roman"/>
          <w:b/>
          <w:bCs/>
        </w:rPr>
        <w:t>0</w:t>
      </w:r>
      <w:r w:rsidRPr="003D536D">
        <w:rPr>
          <w:rFonts w:cs="Times New Roman"/>
          <w:b/>
          <w:bCs/>
        </w:rPr>
        <w:t xml:space="preserve">5/19 at the mandatory meeting at 6:00 PM. </w:t>
      </w:r>
      <w:r w:rsidRPr="003D536D">
        <w:rPr>
          <w:rFonts w:cs="Times New Roman"/>
        </w:rPr>
        <w:t>(***scholarship request deadline 02/04/19)</w:t>
      </w:r>
      <w:r w:rsidR="004D5505">
        <w:rPr>
          <w:rFonts w:cs="Times New Roman"/>
        </w:rPr>
        <w:t>. Checks should be made out to MCC.</w:t>
      </w:r>
    </w:p>
    <w:p w14:paraId="0E372DB7" w14:textId="10C785C8" w:rsidR="00B14288" w:rsidRPr="008270F1" w:rsidRDefault="7220B0A7" w:rsidP="00B27FEE">
      <w:pPr>
        <w:spacing w:before="100" w:beforeAutospacing="1" w:after="100" w:afterAutospacing="1"/>
        <w:ind w:left="-144" w:right="-144"/>
        <w:rPr>
          <w:rFonts w:cs="Times New Roman"/>
          <w:sz w:val="16"/>
          <w:szCs w:val="16"/>
        </w:rPr>
      </w:pPr>
      <w:r w:rsidRPr="008270F1">
        <w:rPr>
          <w:rFonts w:cs="Times New Roman"/>
          <w:sz w:val="16"/>
          <w:szCs w:val="16"/>
        </w:rPr>
        <w:t>_______</w:t>
      </w:r>
      <w:r w:rsidRPr="003D536D">
        <w:rPr>
          <w:rFonts w:cs="Times New Roman"/>
        </w:rPr>
        <w:t xml:space="preserve"> I give permission to have my child’s image (photos taken during rehearsals and performance) used for publicity purposes. These purposes are defined as newspapers, newspaper websites, and any Theatre publicity material</w:t>
      </w:r>
      <w:r w:rsidRPr="008270F1">
        <w:rPr>
          <w:rFonts w:cs="Times New Roman"/>
          <w:sz w:val="16"/>
          <w:szCs w:val="16"/>
        </w:rPr>
        <w:t xml:space="preserve">. </w:t>
      </w:r>
    </w:p>
    <w:p w14:paraId="75E187FA" w14:textId="3A4FA8C9" w:rsidR="00BD50F4" w:rsidRPr="003D536D" w:rsidRDefault="00B14288" w:rsidP="00BD50F4">
      <w:pPr>
        <w:spacing w:before="100" w:beforeAutospacing="1" w:after="100" w:afterAutospacing="1"/>
        <w:rPr>
          <w:rFonts w:cs="Times New Roman"/>
        </w:rPr>
      </w:pPr>
      <w:r w:rsidRPr="003D536D">
        <w:rPr>
          <w:rFonts w:cs="Times New Roman"/>
          <w:b/>
          <w:bCs/>
        </w:rPr>
        <w:t>I, the parent/guardian of_______________________________</w:t>
      </w:r>
      <w:r w:rsidR="000E7894">
        <w:rPr>
          <w:rFonts w:cs="Times New Roman"/>
          <w:b/>
          <w:bCs/>
        </w:rPr>
        <w:t>___________</w:t>
      </w:r>
      <w:r w:rsidRPr="003D536D">
        <w:rPr>
          <w:rFonts w:cs="Times New Roman"/>
          <w:b/>
          <w:bCs/>
        </w:rPr>
        <w:t xml:space="preserve">_, have read the above outline and have reviewed it with my child. By signing here, I am saying that we understand and agree to abide by the requirements of this production. </w:t>
      </w:r>
    </w:p>
    <w:p w14:paraId="682A76BE" w14:textId="7512B73E" w:rsidR="00BD50F4" w:rsidRPr="003D536D" w:rsidRDefault="7220B0A7" w:rsidP="7220B0A7">
      <w:pPr>
        <w:spacing w:before="100" w:beforeAutospacing="1" w:after="100" w:afterAutospacing="1"/>
        <w:rPr>
          <w:rFonts w:cs="Times New Roman"/>
          <w:b/>
          <w:bCs/>
        </w:rPr>
      </w:pPr>
      <w:r w:rsidRPr="003D536D">
        <w:rPr>
          <w:rFonts w:cs="Times New Roman"/>
          <w:b/>
          <w:bCs/>
        </w:rPr>
        <w:t xml:space="preserve">Parent’s signature __________________________________________________ </w:t>
      </w:r>
      <w:r w:rsidR="004C4F1C">
        <w:rPr>
          <w:rFonts w:cs="Times New Roman"/>
          <w:b/>
          <w:bCs/>
        </w:rPr>
        <w:tab/>
      </w:r>
      <w:r w:rsidRPr="003D536D">
        <w:rPr>
          <w:rFonts w:cs="Times New Roman"/>
          <w:b/>
          <w:bCs/>
        </w:rPr>
        <w:t>Date _____________</w:t>
      </w:r>
      <w:r w:rsidR="000E7894">
        <w:rPr>
          <w:rFonts w:cs="Times New Roman"/>
          <w:b/>
          <w:bCs/>
        </w:rPr>
        <w:t>__________________</w:t>
      </w:r>
      <w:r w:rsidR="004C4F1C">
        <w:rPr>
          <w:rFonts w:cs="Times New Roman"/>
          <w:b/>
          <w:bCs/>
        </w:rPr>
        <w:t>_</w:t>
      </w:r>
      <w:r w:rsidR="000E7894">
        <w:rPr>
          <w:rFonts w:cs="Times New Roman"/>
          <w:b/>
          <w:bCs/>
        </w:rPr>
        <w:t>_</w:t>
      </w:r>
      <w:r w:rsidRPr="003D536D">
        <w:rPr>
          <w:rFonts w:cs="Times New Roman"/>
          <w:b/>
          <w:bCs/>
        </w:rPr>
        <w:t xml:space="preserve">_ </w:t>
      </w:r>
    </w:p>
    <w:p w14:paraId="58FA44C9" w14:textId="706E06D3" w:rsidR="0039025A" w:rsidRDefault="7220B0A7" w:rsidP="06190442">
      <w:pPr>
        <w:spacing w:before="100" w:beforeAutospacing="1" w:after="100" w:afterAutospacing="1"/>
        <w:rPr>
          <w:rFonts w:cs="Times New Roman"/>
          <w:b/>
          <w:bCs/>
        </w:rPr>
      </w:pPr>
      <w:r w:rsidRPr="003D536D">
        <w:rPr>
          <w:rFonts w:cs="Times New Roman"/>
          <w:b/>
          <w:bCs/>
        </w:rPr>
        <w:t xml:space="preserve">Student’s signature _________________________________________________ </w:t>
      </w:r>
      <w:r w:rsidR="004C4F1C">
        <w:rPr>
          <w:rFonts w:cs="Times New Roman"/>
          <w:b/>
          <w:bCs/>
        </w:rPr>
        <w:tab/>
      </w:r>
      <w:r w:rsidRPr="003D536D">
        <w:rPr>
          <w:rFonts w:cs="Times New Roman"/>
          <w:b/>
          <w:bCs/>
        </w:rPr>
        <w:t>Date ______________</w:t>
      </w:r>
      <w:r w:rsidR="004C4F1C">
        <w:rPr>
          <w:rFonts w:cs="Times New Roman"/>
          <w:b/>
          <w:bCs/>
        </w:rPr>
        <w:t>____________________</w:t>
      </w:r>
    </w:p>
    <w:p w14:paraId="4D4C20D8" w14:textId="0A439038" w:rsidR="006B5247" w:rsidRPr="0039025A" w:rsidRDefault="06190442" w:rsidP="06190442">
      <w:pPr>
        <w:spacing w:before="100" w:beforeAutospacing="1" w:after="100" w:afterAutospacing="1"/>
        <w:rPr>
          <w:rFonts w:cs="Times New Roman"/>
          <w:sz w:val="22"/>
          <w:szCs w:val="22"/>
        </w:rPr>
      </w:pPr>
      <w:r w:rsidRPr="0039025A">
        <w:rPr>
          <w:rFonts w:cs="Times New Roman"/>
          <w:sz w:val="22"/>
          <w:szCs w:val="22"/>
        </w:rPr>
        <w:t xml:space="preserve">***NOTE: Four scholarships will be available to those who meet the requirements. Please indicate if interested and </w:t>
      </w:r>
      <w:r w:rsidRPr="0039025A">
        <w:rPr>
          <w:rFonts w:cs="Times New Roman"/>
          <w:b/>
          <w:bCs/>
          <w:sz w:val="22"/>
          <w:szCs w:val="22"/>
        </w:rPr>
        <w:t>return this form to Principal Condee Wood by MONDAY, FEBRUARY 4</w:t>
      </w:r>
      <w:r w:rsidR="001B41E7">
        <w:rPr>
          <w:rFonts w:cs="Times New Roman"/>
          <w:b/>
          <w:bCs/>
          <w:sz w:val="22"/>
          <w:szCs w:val="22"/>
        </w:rPr>
        <w:t>, 2019</w:t>
      </w:r>
      <w:r w:rsidRPr="0039025A">
        <w:rPr>
          <w:rFonts w:cs="Times New Roman"/>
          <w:b/>
          <w:bCs/>
          <w:sz w:val="22"/>
          <w:szCs w:val="22"/>
        </w:rPr>
        <w:t xml:space="preserve"> </w:t>
      </w:r>
      <w:r w:rsidRPr="0039025A">
        <w:rPr>
          <w:rFonts w:cs="Times New Roman"/>
          <w:sz w:val="22"/>
          <w:szCs w:val="22"/>
        </w:rPr>
        <w:t>by</w:t>
      </w:r>
      <w:r w:rsidRPr="0039025A">
        <w:rPr>
          <w:rFonts w:cs="Times New Roman"/>
          <w:b/>
          <w:bCs/>
          <w:sz w:val="22"/>
          <w:szCs w:val="22"/>
        </w:rPr>
        <w:t xml:space="preserve"> 3 PM</w:t>
      </w:r>
      <w:r w:rsidRPr="0039025A">
        <w:rPr>
          <w:rFonts w:cs="Times New Roman"/>
          <w:sz w:val="22"/>
          <w:szCs w:val="22"/>
        </w:rPr>
        <w:t>.</w:t>
      </w:r>
    </w:p>
    <w:p w14:paraId="787CBADD" w14:textId="77777777" w:rsidR="006B5247" w:rsidRPr="004771A4" w:rsidRDefault="7220B0A7" w:rsidP="006B5247">
      <w:pPr>
        <w:spacing w:before="100" w:beforeAutospacing="1" w:after="100" w:afterAutospacing="1"/>
        <w:jc w:val="center"/>
        <w:rPr>
          <w:rFonts w:ascii="Century Schoolbook" w:hAnsi="Century Schoolbook" w:cs="Times New Roman"/>
          <w:b/>
          <w:bCs/>
          <w:sz w:val="28"/>
          <w:szCs w:val="28"/>
        </w:rPr>
      </w:pPr>
      <w:r w:rsidRPr="004771A4">
        <w:rPr>
          <w:rFonts w:ascii="Century Schoolbook" w:hAnsi="Century Schoolbook" w:cs="Times New Roman"/>
          <w:b/>
          <w:bCs/>
          <w:sz w:val="28"/>
          <w:szCs w:val="28"/>
        </w:rPr>
        <w:lastRenderedPageBreak/>
        <w:t xml:space="preserve">FREQUENTLY ASKED QUESTIONS </w:t>
      </w:r>
    </w:p>
    <w:p w14:paraId="6419AA31" w14:textId="77777777" w:rsidR="00C4412C" w:rsidRPr="001412B3" w:rsidRDefault="006B5247" w:rsidP="00C4412C">
      <w:pPr>
        <w:pStyle w:val="ListParagraph"/>
        <w:numPr>
          <w:ilvl w:val="0"/>
          <w:numId w:val="1"/>
        </w:numPr>
        <w:spacing w:before="100" w:beforeAutospacing="1" w:after="100" w:afterAutospacing="1"/>
        <w:rPr>
          <w:rFonts w:cs="Times New Roman"/>
          <w:b/>
        </w:rPr>
      </w:pPr>
      <w:r w:rsidRPr="001412B3">
        <w:rPr>
          <w:rFonts w:cs="Times New Roman"/>
          <w:b/>
          <w:bCs/>
        </w:rPr>
        <w:t>When are the performances?</w:t>
      </w:r>
      <w:r w:rsidR="00C4412C" w:rsidRPr="001412B3">
        <w:rPr>
          <w:rFonts w:cs="Times New Roman"/>
          <w:b/>
          <w:bCs/>
        </w:rPr>
        <w:t xml:space="preserve">    </w:t>
      </w:r>
    </w:p>
    <w:p w14:paraId="47A30805" w14:textId="359C77D0" w:rsidR="00C4412C" w:rsidRPr="001412B3" w:rsidRDefault="006B5247" w:rsidP="003E3785">
      <w:pPr>
        <w:pStyle w:val="ListParagraph"/>
        <w:spacing w:before="100" w:beforeAutospacing="1" w:after="100" w:afterAutospacing="1"/>
        <w:rPr>
          <w:rFonts w:cs="Times New Roman"/>
          <w:i/>
          <w:iCs/>
        </w:rPr>
      </w:pPr>
      <w:r w:rsidRPr="001412B3">
        <w:rPr>
          <w:rFonts w:cs="Times New Roman"/>
        </w:rPr>
        <w:t xml:space="preserve">Thursday, May </w:t>
      </w:r>
      <w:r w:rsidR="00B41735" w:rsidRPr="001412B3">
        <w:rPr>
          <w:rFonts w:cs="Times New Roman"/>
        </w:rPr>
        <w:t>30</w:t>
      </w:r>
      <w:r w:rsidR="00640D7D" w:rsidRPr="001412B3">
        <w:rPr>
          <w:rFonts w:cs="Times New Roman"/>
        </w:rPr>
        <w:t xml:space="preserve"> at</w:t>
      </w:r>
      <w:r w:rsidRPr="001412B3">
        <w:rPr>
          <w:rFonts w:cs="Times New Roman"/>
        </w:rPr>
        <w:t xml:space="preserve"> 7</w:t>
      </w:r>
      <w:r w:rsidR="00640D7D" w:rsidRPr="001412B3">
        <w:rPr>
          <w:rFonts w:cs="Times New Roman"/>
        </w:rPr>
        <w:t>:00 PM</w:t>
      </w:r>
    </w:p>
    <w:p w14:paraId="54778913" w14:textId="1CD1C05A" w:rsidR="006B5247" w:rsidRPr="001412B3" w:rsidRDefault="006B5247" w:rsidP="003E3785">
      <w:pPr>
        <w:pStyle w:val="ListParagraph"/>
        <w:spacing w:before="100" w:beforeAutospacing="1" w:after="100" w:afterAutospacing="1"/>
        <w:rPr>
          <w:rFonts w:cs="Times New Roman"/>
        </w:rPr>
      </w:pPr>
      <w:r w:rsidRPr="001412B3">
        <w:rPr>
          <w:rFonts w:cs="Times New Roman"/>
        </w:rPr>
        <w:t xml:space="preserve">Friday, May </w:t>
      </w:r>
      <w:r w:rsidR="000B2F3D" w:rsidRPr="001412B3">
        <w:rPr>
          <w:rFonts w:cs="Times New Roman"/>
        </w:rPr>
        <w:t>31</w:t>
      </w:r>
      <w:r w:rsidRPr="001412B3">
        <w:rPr>
          <w:rFonts w:cs="Times New Roman"/>
        </w:rPr>
        <w:t xml:space="preserve"> </w:t>
      </w:r>
      <w:r w:rsidR="00640D7D" w:rsidRPr="001412B3">
        <w:rPr>
          <w:rFonts w:cs="Times New Roman"/>
        </w:rPr>
        <w:t>at</w:t>
      </w:r>
      <w:r w:rsidRPr="001412B3">
        <w:rPr>
          <w:rFonts w:cs="Times New Roman"/>
        </w:rPr>
        <w:t xml:space="preserve"> 7</w:t>
      </w:r>
      <w:r w:rsidR="00640D7D" w:rsidRPr="001412B3">
        <w:rPr>
          <w:rFonts w:cs="Times New Roman"/>
        </w:rPr>
        <w:t>:00 PM</w:t>
      </w:r>
    </w:p>
    <w:p w14:paraId="08D26EE7" w14:textId="35CD0FB8" w:rsidR="006B5247" w:rsidRPr="001412B3" w:rsidRDefault="0D952216" w:rsidP="0D952216">
      <w:pPr>
        <w:pStyle w:val="ListParagraph"/>
        <w:spacing w:before="100" w:beforeAutospacing="1"/>
        <w:rPr>
          <w:rFonts w:cs="Times New Roman"/>
        </w:rPr>
      </w:pPr>
      <w:r w:rsidRPr="0D952216">
        <w:rPr>
          <w:rFonts w:cs="Times New Roman"/>
        </w:rPr>
        <w:t>Saturday, June 1 at 2:00 PM and 7:00 PM</w:t>
      </w:r>
    </w:p>
    <w:p w14:paraId="0BF554F6" w14:textId="77777777" w:rsidR="00C4412C" w:rsidRPr="001412B3" w:rsidRDefault="00C4412C" w:rsidP="0D952216">
      <w:pPr>
        <w:pStyle w:val="ListParagraph"/>
        <w:spacing w:before="100" w:beforeAutospacing="1"/>
        <w:rPr>
          <w:rFonts w:cs="Times New Roman"/>
        </w:rPr>
      </w:pPr>
    </w:p>
    <w:p w14:paraId="5DC907F4" w14:textId="77777777" w:rsidR="00CA2A2A" w:rsidRPr="001412B3" w:rsidRDefault="00C4412C" w:rsidP="00C4412C">
      <w:pPr>
        <w:pStyle w:val="ListParagraph"/>
        <w:numPr>
          <w:ilvl w:val="0"/>
          <w:numId w:val="1"/>
        </w:numPr>
        <w:spacing w:before="100" w:beforeAutospacing="1" w:after="100" w:afterAutospacing="1"/>
        <w:rPr>
          <w:rFonts w:cs="Times New Roman"/>
          <w:i/>
        </w:rPr>
      </w:pPr>
      <w:r w:rsidRPr="001412B3">
        <w:rPr>
          <w:rFonts w:cs="Times New Roman"/>
          <w:b/>
        </w:rPr>
        <w:t xml:space="preserve">When are auditions?  </w:t>
      </w:r>
    </w:p>
    <w:p w14:paraId="1AF23D47" w14:textId="2B454D96" w:rsidR="00640D7D" w:rsidRPr="001412B3" w:rsidRDefault="00C4412C" w:rsidP="0D952216">
      <w:pPr>
        <w:pStyle w:val="ListParagraph"/>
        <w:spacing w:before="100" w:beforeAutospacing="1" w:after="100" w:afterAutospacing="1"/>
        <w:rPr>
          <w:rFonts w:cs="Times New Roman"/>
        </w:rPr>
      </w:pPr>
      <w:r w:rsidRPr="001412B3">
        <w:rPr>
          <w:rFonts w:cs="Times New Roman"/>
        </w:rPr>
        <w:t>Auditions will be</w:t>
      </w:r>
      <w:r w:rsidR="00640D7D" w:rsidRPr="001412B3">
        <w:rPr>
          <w:rFonts w:cs="Times New Roman"/>
        </w:rPr>
        <w:t xml:space="preserve"> </w:t>
      </w:r>
      <w:r w:rsidR="00127A73" w:rsidRPr="0D952216">
        <w:rPr>
          <w:rFonts w:cs="Times New Roman"/>
        </w:rPr>
        <w:t>Monday</w:t>
      </w:r>
      <w:r w:rsidR="00640D7D" w:rsidRPr="001412B3">
        <w:rPr>
          <w:rFonts w:cs="Times New Roman"/>
        </w:rPr>
        <w:t>,</w:t>
      </w:r>
      <w:r w:rsidR="00CA2A2A" w:rsidRPr="001412B3">
        <w:rPr>
          <w:rFonts w:cs="Times New Roman"/>
        </w:rPr>
        <w:t xml:space="preserve"> March </w:t>
      </w:r>
      <w:r w:rsidR="00FC18ED">
        <w:rPr>
          <w:rFonts w:cs="Times New Roman"/>
        </w:rPr>
        <w:t>4</w:t>
      </w:r>
      <w:r w:rsidR="00640D7D" w:rsidRPr="001412B3">
        <w:rPr>
          <w:rFonts w:cs="Times New Roman"/>
        </w:rPr>
        <w:t xml:space="preserve"> through </w:t>
      </w:r>
      <w:r w:rsidR="00FC18ED" w:rsidRPr="0D952216">
        <w:rPr>
          <w:rFonts w:cs="Times New Roman"/>
        </w:rPr>
        <w:t>Thurs</w:t>
      </w:r>
      <w:r w:rsidR="00640D7D" w:rsidRPr="0D952216">
        <w:rPr>
          <w:rFonts w:cs="Times New Roman"/>
        </w:rPr>
        <w:t>day,</w:t>
      </w:r>
      <w:r w:rsidR="00CA2A2A" w:rsidRPr="001412B3">
        <w:rPr>
          <w:rFonts w:cs="Times New Roman"/>
        </w:rPr>
        <w:t xml:space="preserve"> March </w:t>
      </w:r>
      <w:r w:rsidR="005069EC">
        <w:rPr>
          <w:rFonts w:cs="Times New Roman"/>
        </w:rPr>
        <w:t>7</w:t>
      </w:r>
      <w:r w:rsidR="003B204B">
        <w:rPr>
          <w:rFonts w:cs="Times New Roman"/>
        </w:rPr>
        <w:t xml:space="preserve"> </w:t>
      </w:r>
      <w:r w:rsidR="00CA2A2A" w:rsidRPr="001412B3">
        <w:rPr>
          <w:rFonts w:cs="Times New Roman"/>
        </w:rPr>
        <w:tab/>
      </w:r>
      <w:r w:rsidR="00640D7D" w:rsidRPr="001412B3">
        <w:rPr>
          <w:rFonts w:cs="Times New Roman"/>
        </w:rPr>
        <w:t>from</w:t>
      </w:r>
      <w:r w:rsidR="00CA2A2A" w:rsidRPr="001412B3">
        <w:rPr>
          <w:rFonts w:cs="Times New Roman"/>
        </w:rPr>
        <w:t xml:space="preserve"> 2:45</w:t>
      </w:r>
      <w:r w:rsidR="00640D7D" w:rsidRPr="001412B3">
        <w:rPr>
          <w:rFonts w:cs="Times New Roman"/>
        </w:rPr>
        <w:t xml:space="preserve"> PM </w:t>
      </w:r>
      <w:r w:rsidR="005D5921" w:rsidRPr="001412B3">
        <w:rPr>
          <w:rFonts w:cs="Times New Roman"/>
        </w:rPr>
        <w:t>to</w:t>
      </w:r>
      <w:r w:rsidR="00640D7D" w:rsidRPr="001412B3">
        <w:rPr>
          <w:rFonts w:cs="Times New Roman"/>
        </w:rPr>
        <w:t xml:space="preserve"> </w:t>
      </w:r>
      <w:r w:rsidR="00CA2A2A" w:rsidRPr="001412B3">
        <w:rPr>
          <w:rFonts w:cs="Times New Roman"/>
        </w:rPr>
        <w:t>4:</w:t>
      </w:r>
      <w:r w:rsidR="00302D79">
        <w:rPr>
          <w:rFonts w:cs="Times New Roman"/>
        </w:rPr>
        <w:t>30</w:t>
      </w:r>
      <w:r w:rsidR="00640D7D" w:rsidRPr="001412B3">
        <w:rPr>
          <w:rFonts w:cs="Times New Roman"/>
        </w:rPr>
        <w:t xml:space="preserve"> PM</w:t>
      </w:r>
      <w:r w:rsidR="005D5921" w:rsidRPr="001412B3">
        <w:rPr>
          <w:rFonts w:cs="Times New Roman"/>
        </w:rPr>
        <w:t>.</w:t>
      </w:r>
    </w:p>
    <w:p w14:paraId="5A2580F1" w14:textId="77777777" w:rsidR="00D03B05" w:rsidRPr="001412B3" w:rsidRDefault="0D952216" w:rsidP="0D952216">
      <w:pPr>
        <w:pStyle w:val="ListParagraph"/>
        <w:spacing w:before="100" w:beforeAutospacing="1" w:after="100" w:afterAutospacing="1"/>
        <w:rPr>
          <w:rFonts w:cs="Times New Roman"/>
          <w:i/>
          <w:iCs/>
        </w:rPr>
      </w:pPr>
      <w:r w:rsidRPr="0D952216">
        <w:rPr>
          <w:rFonts w:cs="Times New Roman"/>
          <w:i/>
          <w:iCs/>
        </w:rPr>
        <w:t>(unless in Girls Soccer or Boys Basketball: then 4:30 PM – 6:00 PM)</w:t>
      </w:r>
    </w:p>
    <w:p w14:paraId="6BD08792" w14:textId="77777777" w:rsidR="00CA2A2A" w:rsidRPr="001412B3" w:rsidRDefault="00CA2A2A" w:rsidP="00DA2E83">
      <w:pPr>
        <w:pStyle w:val="ListParagraph"/>
        <w:spacing w:before="100" w:beforeAutospacing="1" w:after="100" w:afterAutospacing="1"/>
        <w:rPr>
          <w:rFonts w:cs="Times New Roman"/>
          <w:i/>
        </w:rPr>
      </w:pPr>
    </w:p>
    <w:p w14:paraId="39EDED11" w14:textId="77777777" w:rsidR="00D03B05" w:rsidRPr="001412B3" w:rsidRDefault="00D03B05" w:rsidP="009C27EA">
      <w:pPr>
        <w:pStyle w:val="ListParagraph"/>
        <w:numPr>
          <w:ilvl w:val="0"/>
          <w:numId w:val="1"/>
        </w:numPr>
        <w:rPr>
          <w:rFonts w:cs="Times New Roman"/>
          <w:b/>
        </w:rPr>
      </w:pPr>
      <w:r w:rsidRPr="001412B3">
        <w:rPr>
          <w:rFonts w:cs="Times New Roman"/>
          <w:b/>
        </w:rPr>
        <w:t>Will I get a speaking part?</w:t>
      </w:r>
    </w:p>
    <w:p w14:paraId="77AC76EB" w14:textId="429AC676" w:rsidR="00D03B05" w:rsidRPr="001412B3" w:rsidRDefault="00D03B05" w:rsidP="009C27EA">
      <w:pPr>
        <w:ind w:left="720"/>
        <w:contextualSpacing/>
        <w:rPr>
          <w:rFonts w:cs="Times New Roman"/>
        </w:rPr>
      </w:pPr>
      <w:r w:rsidRPr="001412B3">
        <w:rPr>
          <w:rFonts w:cs="Times New Roman"/>
        </w:rPr>
        <w:t xml:space="preserve">Expect </w:t>
      </w:r>
      <w:r w:rsidR="00E204BA" w:rsidRPr="001412B3">
        <w:rPr>
          <w:rFonts w:cs="Times New Roman"/>
        </w:rPr>
        <w:t>more experienced</w:t>
      </w:r>
      <w:r w:rsidRPr="001412B3">
        <w:rPr>
          <w:rFonts w:cs="Times New Roman"/>
        </w:rPr>
        <w:t xml:space="preserve"> </w:t>
      </w:r>
      <w:r w:rsidR="00E204BA" w:rsidRPr="001412B3">
        <w:rPr>
          <w:rFonts w:cs="Times New Roman"/>
        </w:rPr>
        <w:t>actor</w:t>
      </w:r>
      <w:r w:rsidRPr="001412B3">
        <w:rPr>
          <w:rFonts w:cs="Times New Roman"/>
        </w:rPr>
        <w:t xml:space="preserve">s to receive most of the principal roles. That said, THERE </w:t>
      </w:r>
      <w:r w:rsidR="00E204BA" w:rsidRPr="001412B3">
        <w:rPr>
          <w:rFonts w:cs="Times New Roman"/>
        </w:rPr>
        <w:t xml:space="preserve">ARE </w:t>
      </w:r>
      <w:r w:rsidRPr="001412B3">
        <w:rPr>
          <w:rFonts w:cs="Times New Roman"/>
        </w:rPr>
        <w:t xml:space="preserve">NO SMALL PARTS. In a theater </w:t>
      </w:r>
      <w:r w:rsidR="00640D7D" w:rsidRPr="001412B3">
        <w:rPr>
          <w:rFonts w:cs="Times New Roman"/>
        </w:rPr>
        <w:t>production,</w:t>
      </w:r>
      <w:r w:rsidRPr="001412B3">
        <w:rPr>
          <w:rFonts w:cs="Times New Roman"/>
        </w:rPr>
        <w:t xml:space="preserve"> </w:t>
      </w:r>
      <w:r w:rsidR="001D0186" w:rsidRPr="001D0186">
        <w:rPr>
          <w:rFonts w:cs="Times New Roman"/>
          <w:u w:val="single"/>
        </w:rPr>
        <w:t>every</w:t>
      </w:r>
      <w:r w:rsidRPr="001412B3">
        <w:rPr>
          <w:rFonts w:cs="Times New Roman"/>
        </w:rPr>
        <w:t xml:space="preserve"> person is crucial to the production’s success.</w:t>
      </w:r>
    </w:p>
    <w:p w14:paraId="2E5B1C18" w14:textId="77777777" w:rsidR="009C27EA" w:rsidRPr="001412B3" w:rsidRDefault="009C27EA" w:rsidP="009C27EA">
      <w:pPr>
        <w:ind w:left="720"/>
        <w:contextualSpacing/>
        <w:rPr>
          <w:rFonts w:cs="Times New Roman"/>
        </w:rPr>
      </w:pPr>
    </w:p>
    <w:p w14:paraId="78518EF8" w14:textId="77777777" w:rsidR="00DA2E83" w:rsidRPr="001412B3" w:rsidRDefault="006B5247" w:rsidP="009C27EA">
      <w:pPr>
        <w:pStyle w:val="ListParagraph"/>
        <w:numPr>
          <w:ilvl w:val="0"/>
          <w:numId w:val="1"/>
        </w:numPr>
        <w:rPr>
          <w:rFonts w:cs="Times New Roman"/>
        </w:rPr>
      </w:pPr>
      <w:r w:rsidRPr="001412B3">
        <w:rPr>
          <w:rFonts w:cs="Times New Roman"/>
          <w:b/>
          <w:bCs/>
        </w:rPr>
        <w:t>When will rehearsals be</w:t>
      </w:r>
      <w:r w:rsidR="00DA2E83" w:rsidRPr="001412B3">
        <w:rPr>
          <w:rFonts w:cs="Times New Roman"/>
          <w:b/>
          <w:bCs/>
        </w:rPr>
        <w:t xml:space="preserve"> held</w:t>
      </w:r>
      <w:r w:rsidRPr="001412B3">
        <w:rPr>
          <w:rFonts w:cs="Times New Roman"/>
          <w:b/>
          <w:bCs/>
        </w:rPr>
        <w:t>?</w:t>
      </w:r>
      <w:r w:rsidRPr="001412B3">
        <w:rPr>
          <w:rFonts w:cs="Times New Roman"/>
        </w:rPr>
        <w:tab/>
      </w:r>
      <w:r w:rsidRPr="001412B3">
        <w:rPr>
          <w:rFonts w:cs="Times New Roman"/>
        </w:rPr>
        <w:tab/>
      </w:r>
    </w:p>
    <w:p w14:paraId="59D3FCA8" w14:textId="557664A9" w:rsidR="000E4D99" w:rsidRDefault="0D952216" w:rsidP="0D952216">
      <w:pPr>
        <w:pStyle w:val="ListParagraph"/>
        <w:rPr>
          <w:rFonts w:cs="Times New Roman"/>
        </w:rPr>
      </w:pPr>
      <w:r w:rsidRPr="0D952216">
        <w:rPr>
          <w:rFonts w:cs="Times New Roman"/>
        </w:rPr>
        <w:t xml:space="preserve">Rehearsals will be four days a week, Mondays through Thursdays, from </w:t>
      </w:r>
      <w:r w:rsidRPr="0D952216">
        <w:rPr>
          <w:rFonts w:cs="Times New Roman"/>
          <w:b/>
          <w:bCs/>
          <w:i/>
          <w:iCs/>
        </w:rPr>
        <w:t>2:45 to 4:45 PM</w:t>
      </w:r>
      <w:r w:rsidRPr="0D952216">
        <w:rPr>
          <w:rFonts w:cs="Times New Roman"/>
          <w:i/>
          <w:iCs/>
        </w:rPr>
        <w:t xml:space="preserve">. </w:t>
      </w:r>
      <w:r w:rsidRPr="0D952216">
        <w:rPr>
          <w:rFonts w:cs="Times New Roman"/>
        </w:rPr>
        <w:t xml:space="preserve">On Wednesdays, rehearsal will begin at </w:t>
      </w:r>
      <w:r w:rsidRPr="0D952216">
        <w:rPr>
          <w:rFonts w:cs="Times New Roman"/>
          <w:b/>
          <w:bCs/>
          <w:i/>
          <w:iCs/>
        </w:rPr>
        <w:t>2:00 PM</w:t>
      </w:r>
      <w:r w:rsidRPr="0D952216">
        <w:rPr>
          <w:rFonts w:cs="Times New Roman"/>
        </w:rPr>
        <w:t>. This schedule will remain the same until the last three weeks when rehearsals move to Capital High School. We may have to adjust the start and end times to allow for transportation to Capital High School.</w:t>
      </w:r>
    </w:p>
    <w:p w14:paraId="296AC62B" w14:textId="77777777" w:rsidR="000E4D99" w:rsidRDefault="000E4D99" w:rsidP="00F05EDC">
      <w:pPr>
        <w:pStyle w:val="ListParagraph"/>
        <w:rPr>
          <w:rFonts w:cs="Times New Roman"/>
        </w:rPr>
      </w:pPr>
    </w:p>
    <w:p w14:paraId="6BE6C085" w14:textId="25DC4D52" w:rsidR="00DA2E83" w:rsidRPr="001412B3" w:rsidRDefault="006B5247" w:rsidP="009C27EA">
      <w:pPr>
        <w:pStyle w:val="ListParagraph"/>
        <w:rPr>
          <w:rFonts w:cs="Times New Roman"/>
        </w:rPr>
      </w:pPr>
      <w:r w:rsidRPr="001412B3">
        <w:rPr>
          <w:rFonts w:cs="Times New Roman"/>
        </w:rPr>
        <w:t>We will do our best to post rehearsal schedules a</w:t>
      </w:r>
      <w:r w:rsidR="005D5921" w:rsidRPr="001412B3">
        <w:rPr>
          <w:rFonts w:cs="Times New Roman"/>
        </w:rPr>
        <w:t>s far in advance as we are able.</w:t>
      </w:r>
      <w:r w:rsidRPr="001412B3">
        <w:rPr>
          <w:rFonts w:cs="Times New Roman"/>
        </w:rPr>
        <w:t xml:space="preserve"> </w:t>
      </w:r>
      <w:r w:rsidR="00DA2E83" w:rsidRPr="001412B3">
        <w:rPr>
          <w:rFonts w:cs="Times New Roman"/>
        </w:rPr>
        <w:t xml:space="preserve">The rehearsal schedule will be sent </w:t>
      </w:r>
      <w:r w:rsidR="003961F8" w:rsidRPr="00DA3EF9">
        <w:rPr>
          <w:rFonts w:cs="Times New Roman"/>
          <w:u w:val="single"/>
        </w:rPr>
        <w:t>weekly</w:t>
      </w:r>
      <w:r w:rsidR="003961F8">
        <w:rPr>
          <w:rFonts w:cs="Times New Roman"/>
        </w:rPr>
        <w:t xml:space="preserve"> </w:t>
      </w:r>
      <w:r w:rsidR="00DA2E83" w:rsidRPr="001412B3">
        <w:rPr>
          <w:rFonts w:cs="Times New Roman"/>
        </w:rPr>
        <w:t xml:space="preserve">by </w:t>
      </w:r>
      <w:r w:rsidR="003961F8" w:rsidRPr="00DA3EF9">
        <w:rPr>
          <w:rFonts w:cs="Times New Roman"/>
          <w:b/>
          <w:bCs/>
          <w:i/>
          <w:iCs/>
        </w:rPr>
        <w:t>email</w:t>
      </w:r>
      <w:r w:rsidR="00DA2E83" w:rsidRPr="001412B3">
        <w:rPr>
          <w:rFonts w:cs="Times New Roman"/>
        </w:rPr>
        <w:t>. You should know by the end of one week what the next wee</w:t>
      </w:r>
      <w:r w:rsidR="005D5921" w:rsidRPr="001412B3">
        <w:rPr>
          <w:rFonts w:cs="Times New Roman"/>
        </w:rPr>
        <w:t>k’s schedule will be. Principal</w:t>
      </w:r>
      <w:r w:rsidR="00DA2E83" w:rsidRPr="001412B3">
        <w:rPr>
          <w:rFonts w:cs="Times New Roman"/>
        </w:rPr>
        <w:t xml:space="preserve"> a</w:t>
      </w:r>
      <w:r w:rsidR="00D03B05" w:rsidRPr="001412B3">
        <w:rPr>
          <w:rFonts w:cs="Times New Roman"/>
        </w:rPr>
        <w:t>ctors should expect to be</w:t>
      </w:r>
      <w:r w:rsidR="00DA2E83" w:rsidRPr="001412B3">
        <w:rPr>
          <w:rFonts w:cs="Times New Roman"/>
        </w:rPr>
        <w:t xml:space="preserve"> at </w:t>
      </w:r>
      <w:r w:rsidR="00C9284C" w:rsidRPr="00C9284C">
        <w:rPr>
          <w:rFonts w:cs="Times New Roman"/>
          <w:b/>
          <w:bCs/>
        </w:rPr>
        <w:t>every</w:t>
      </w:r>
      <w:r w:rsidR="00DA2E83" w:rsidRPr="001412B3">
        <w:rPr>
          <w:rFonts w:cs="Times New Roman"/>
        </w:rPr>
        <w:t xml:space="preserve"> rehearsal. The ensemble may rehearse </w:t>
      </w:r>
      <w:r w:rsidR="005D5921" w:rsidRPr="001412B3">
        <w:rPr>
          <w:rFonts w:cs="Times New Roman"/>
        </w:rPr>
        <w:t>fewer</w:t>
      </w:r>
      <w:r w:rsidR="00DA2E83" w:rsidRPr="001412B3">
        <w:rPr>
          <w:rFonts w:cs="Times New Roman"/>
        </w:rPr>
        <w:t xml:space="preserve"> days, but most days the </w:t>
      </w:r>
      <w:r w:rsidR="00C9284C">
        <w:rPr>
          <w:rFonts w:cs="Times New Roman"/>
        </w:rPr>
        <w:t>whole</w:t>
      </w:r>
      <w:r w:rsidR="00DA2E83" w:rsidRPr="001412B3">
        <w:rPr>
          <w:rFonts w:cs="Times New Roman"/>
        </w:rPr>
        <w:t xml:space="preserve"> cast will be needed.</w:t>
      </w:r>
    </w:p>
    <w:p w14:paraId="0E74950C" w14:textId="77777777" w:rsidR="005D5921" w:rsidRPr="001412B3" w:rsidRDefault="005D5921" w:rsidP="009C27EA">
      <w:pPr>
        <w:pStyle w:val="ListParagraph"/>
        <w:rPr>
          <w:rFonts w:cs="Times New Roman"/>
        </w:rPr>
      </w:pPr>
    </w:p>
    <w:p w14:paraId="67577125" w14:textId="5F285302" w:rsidR="00DA2E83" w:rsidRPr="001412B3" w:rsidRDefault="0D952216" w:rsidP="0D952216">
      <w:pPr>
        <w:pStyle w:val="ListParagraph"/>
        <w:spacing w:before="100" w:beforeAutospacing="1" w:after="100" w:afterAutospacing="1"/>
        <w:rPr>
          <w:rFonts w:cs="Times New Roman"/>
        </w:rPr>
      </w:pPr>
      <w:r w:rsidRPr="0D952216">
        <w:rPr>
          <w:rFonts w:cs="Times New Roman"/>
        </w:rPr>
        <w:t>PLEASE NOTE THAT THE REHEARSAL SCHEDULE BELOW IS MEANT TO GIVE YOU A ROUGH IDEA OF TIMES/DATES FOR COMMITMENT PURPOSES. THE SCHEDULE MAY VARY FROM THIS, AND REHEARSAL TIMES/DAYS WILL BE EMAILED TO YOU WEEKLY:</w:t>
      </w:r>
    </w:p>
    <w:p w14:paraId="13D3D93D" w14:textId="53D1BBCB" w:rsidR="00B23670" w:rsidRDefault="00B23670" w:rsidP="0D952216">
      <w:pPr>
        <w:pStyle w:val="ListParagraph"/>
        <w:spacing w:before="100" w:beforeAutospacing="1" w:after="100" w:afterAutospacing="1"/>
        <w:rPr>
          <w:rFonts w:cs="Times New Roman"/>
        </w:rPr>
      </w:pPr>
    </w:p>
    <w:p w14:paraId="69189B8F" w14:textId="1D2E5AAA" w:rsidR="0D952216" w:rsidRDefault="0D952216" w:rsidP="0D952216">
      <w:pPr>
        <w:pStyle w:val="ListParagraph"/>
        <w:spacing w:beforeAutospacing="1" w:afterAutospacing="1"/>
        <w:rPr>
          <w:rFonts w:cs="Times New Roman"/>
        </w:rPr>
      </w:pPr>
      <w:r w:rsidRPr="0D952216">
        <w:rPr>
          <w:rFonts w:cs="Times New Roman"/>
        </w:rPr>
        <w:t xml:space="preserve">March 11 – May 9 at </w:t>
      </w:r>
      <w:r w:rsidRPr="0D952216">
        <w:rPr>
          <w:rFonts w:cs="Times New Roman"/>
          <w:i/>
          <w:iCs/>
        </w:rPr>
        <w:t>Marshall Middle School (</w:t>
      </w:r>
      <w:r w:rsidRPr="0D952216">
        <w:rPr>
          <w:rFonts w:cs="Times New Roman"/>
        </w:rPr>
        <w:t>every Monday, Tuesday, Wednesday &amp; Thursday)</w:t>
      </w:r>
    </w:p>
    <w:p w14:paraId="5AF431A0" w14:textId="26CC77E7" w:rsidR="00DA2E83" w:rsidRPr="001412B3" w:rsidRDefault="00DA2E83" w:rsidP="00DA2E83">
      <w:pPr>
        <w:pStyle w:val="ListParagraph"/>
        <w:spacing w:before="100" w:beforeAutospacing="1" w:after="100" w:afterAutospacing="1"/>
        <w:rPr>
          <w:rFonts w:cs="Times New Roman"/>
        </w:rPr>
      </w:pPr>
      <w:r w:rsidRPr="001412B3">
        <w:rPr>
          <w:rFonts w:cs="Times New Roman"/>
        </w:rPr>
        <w:t xml:space="preserve">May </w:t>
      </w:r>
      <w:r w:rsidR="00CF70A9">
        <w:rPr>
          <w:rFonts w:cs="Times New Roman"/>
        </w:rPr>
        <w:t>13</w:t>
      </w:r>
      <w:r w:rsidRPr="001412B3">
        <w:rPr>
          <w:rFonts w:cs="Times New Roman"/>
        </w:rPr>
        <w:t>-1</w:t>
      </w:r>
      <w:r w:rsidR="00CF70A9">
        <w:rPr>
          <w:rFonts w:cs="Times New Roman"/>
        </w:rPr>
        <w:t>6</w:t>
      </w:r>
      <w:r w:rsidR="00DC17D5">
        <w:rPr>
          <w:rFonts w:cs="Times New Roman"/>
        </w:rPr>
        <w:t>,</w:t>
      </w:r>
      <w:r w:rsidRPr="001412B3">
        <w:rPr>
          <w:rFonts w:cs="Times New Roman"/>
        </w:rPr>
        <w:t xml:space="preserve"> May </w:t>
      </w:r>
      <w:r w:rsidR="00CF70A9">
        <w:rPr>
          <w:rFonts w:cs="Times New Roman"/>
        </w:rPr>
        <w:t>20</w:t>
      </w:r>
      <w:r w:rsidRPr="001412B3">
        <w:rPr>
          <w:rFonts w:cs="Times New Roman"/>
        </w:rPr>
        <w:t>-</w:t>
      </w:r>
      <w:r w:rsidR="00DC17D5">
        <w:rPr>
          <w:rFonts w:cs="Times New Roman"/>
        </w:rPr>
        <w:t>23</w:t>
      </w:r>
      <w:r w:rsidR="00BF22D1" w:rsidRPr="001412B3">
        <w:rPr>
          <w:rFonts w:cs="Times New Roman"/>
        </w:rPr>
        <w:t xml:space="preserve"> </w:t>
      </w:r>
      <w:r w:rsidR="00DC17D5">
        <w:rPr>
          <w:rFonts w:cs="Times New Roman"/>
        </w:rPr>
        <w:t>a</w:t>
      </w:r>
      <w:r w:rsidR="00D163AD">
        <w:rPr>
          <w:rFonts w:cs="Times New Roman"/>
        </w:rPr>
        <w:t>nd May 28</w:t>
      </w:r>
      <w:r w:rsidR="00735F7D">
        <w:rPr>
          <w:rFonts w:cs="Times New Roman"/>
        </w:rPr>
        <w:t xml:space="preserve"> &amp; 29</w:t>
      </w:r>
      <w:r w:rsidR="00D163AD">
        <w:rPr>
          <w:rFonts w:cs="Times New Roman"/>
        </w:rPr>
        <w:t xml:space="preserve"> </w:t>
      </w:r>
      <w:r w:rsidR="00BF22D1" w:rsidRPr="001412B3">
        <w:rPr>
          <w:rFonts w:cs="Times New Roman"/>
        </w:rPr>
        <w:t xml:space="preserve">at </w:t>
      </w:r>
      <w:r w:rsidR="00BF22D1" w:rsidRPr="0015077D">
        <w:rPr>
          <w:rFonts w:cs="Times New Roman"/>
          <w:i/>
          <w:iCs/>
        </w:rPr>
        <w:t>Capital High School</w:t>
      </w:r>
    </w:p>
    <w:p w14:paraId="65209F9D" w14:textId="1C681FAD" w:rsidR="00BF22D1" w:rsidRPr="001412B3" w:rsidRDefault="0D952216" w:rsidP="0D952216">
      <w:pPr>
        <w:pStyle w:val="ListParagraph"/>
        <w:spacing w:before="100" w:beforeAutospacing="1" w:after="100" w:afterAutospacing="1"/>
        <w:rPr>
          <w:rFonts w:cs="Times New Roman"/>
        </w:rPr>
      </w:pPr>
      <w:r w:rsidRPr="0D952216">
        <w:rPr>
          <w:rFonts w:cs="Times New Roman"/>
        </w:rPr>
        <w:t xml:space="preserve">**** 4 Performances at </w:t>
      </w:r>
      <w:r w:rsidRPr="0D952216">
        <w:rPr>
          <w:rFonts w:cs="Times New Roman"/>
          <w:i/>
          <w:iCs/>
        </w:rPr>
        <w:t>Capital High School</w:t>
      </w:r>
      <w:r w:rsidRPr="0D952216">
        <w:rPr>
          <w:rFonts w:cs="Times New Roman"/>
        </w:rPr>
        <w:t xml:space="preserve"> May 30, 31 and June 1****</w:t>
      </w:r>
    </w:p>
    <w:p w14:paraId="2F9837BB" w14:textId="77777777" w:rsidR="00DA2E83" w:rsidRPr="001412B3" w:rsidRDefault="00DA2E83" w:rsidP="00DA2E83">
      <w:pPr>
        <w:pStyle w:val="ListParagraph"/>
        <w:spacing w:before="100" w:beforeAutospacing="1" w:after="100" w:afterAutospacing="1"/>
        <w:rPr>
          <w:rFonts w:cs="Times New Roman"/>
        </w:rPr>
      </w:pPr>
    </w:p>
    <w:p w14:paraId="7D9ED7C6" w14:textId="77777777" w:rsidR="00DA2E83" w:rsidRPr="001412B3" w:rsidRDefault="00DA2E83" w:rsidP="00E204BA">
      <w:pPr>
        <w:pStyle w:val="ListParagraph"/>
        <w:numPr>
          <w:ilvl w:val="0"/>
          <w:numId w:val="1"/>
        </w:numPr>
        <w:rPr>
          <w:rFonts w:cs="Times New Roman"/>
          <w:b/>
        </w:rPr>
      </w:pPr>
      <w:r w:rsidRPr="001412B3">
        <w:rPr>
          <w:rFonts w:cs="Times New Roman"/>
          <w:b/>
        </w:rPr>
        <w:t>What happens if I miss rehearsals?</w:t>
      </w:r>
    </w:p>
    <w:p w14:paraId="51C8B4C6" w14:textId="1AC217F2" w:rsidR="006B5247" w:rsidRDefault="00DA2E83" w:rsidP="00E204BA">
      <w:pPr>
        <w:ind w:left="720"/>
        <w:contextualSpacing/>
        <w:rPr>
          <w:rFonts w:cs="Times New Roman"/>
        </w:rPr>
      </w:pPr>
      <w:r w:rsidRPr="001412B3">
        <w:rPr>
          <w:rFonts w:cs="Times New Roman"/>
        </w:rPr>
        <w:t xml:space="preserve">Actors </w:t>
      </w:r>
      <w:r w:rsidR="00D54B94" w:rsidRPr="00D54B94">
        <w:rPr>
          <w:rFonts w:cs="Times New Roman"/>
          <w:u w:val="single"/>
        </w:rPr>
        <w:t>must</w:t>
      </w:r>
      <w:r w:rsidRPr="001412B3">
        <w:rPr>
          <w:rFonts w:cs="Times New Roman"/>
        </w:rPr>
        <w:t xml:space="preserve"> commit to </w:t>
      </w:r>
      <w:r w:rsidR="006F3C4D" w:rsidRPr="001412B3">
        <w:rPr>
          <w:rFonts w:cs="Times New Roman"/>
        </w:rPr>
        <w:t>attending</w:t>
      </w:r>
      <w:r w:rsidR="006B5247" w:rsidRPr="001412B3">
        <w:rPr>
          <w:rFonts w:cs="Times New Roman"/>
        </w:rPr>
        <w:t xml:space="preserve"> </w:t>
      </w:r>
      <w:r w:rsidR="00D54B94" w:rsidRPr="00D54B94">
        <w:rPr>
          <w:rFonts w:cs="Times New Roman"/>
          <w:b/>
          <w:bCs/>
          <w:i/>
          <w:iCs/>
        </w:rPr>
        <w:t>all</w:t>
      </w:r>
      <w:r w:rsidR="006B5247" w:rsidRPr="001412B3">
        <w:rPr>
          <w:rFonts w:cs="Times New Roman"/>
        </w:rPr>
        <w:t xml:space="preserve"> rehearsals. </w:t>
      </w:r>
      <w:r w:rsidR="00E721BB" w:rsidRPr="001412B3">
        <w:rPr>
          <w:rFonts w:cs="Times New Roman"/>
        </w:rPr>
        <w:t xml:space="preserve">If </w:t>
      </w:r>
      <w:r w:rsidR="006F3C4D" w:rsidRPr="001412B3">
        <w:rPr>
          <w:rFonts w:cs="Times New Roman"/>
        </w:rPr>
        <w:t>an</w:t>
      </w:r>
      <w:r w:rsidR="00E721BB" w:rsidRPr="001412B3">
        <w:rPr>
          <w:rFonts w:cs="Times New Roman"/>
        </w:rPr>
        <w:t xml:space="preserve"> actor will have to miss a </w:t>
      </w:r>
      <w:r w:rsidR="002A15C7" w:rsidRPr="001412B3">
        <w:rPr>
          <w:rFonts w:cs="Times New Roman"/>
        </w:rPr>
        <w:t>rehearsal</w:t>
      </w:r>
      <w:r w:rsidR="006F3C4D" w:rsidRPr="001412B3">
        <w:rPr>
          <w:rFonts w:cs="Times New Roman"/>
        </w:rPr>
        <w:t>,</w:t>
      </w:r>
      <w:r w:rsidR="00E721BB" w:rsidRPr="001412B3">
        <w:rPr>
          <w:rFonts w:cs="Times New Roman"/>
        </w:rPr>
        <w:t xml:space="preserve"> </w:t>
      </w:r>
      <w:r w:rsidR="008A3D0E">
        <w:rPr>
          <w:rFonts w:cs="Times New Roman"/>
        </w:rPr>
        <w:t>s</w:t>
      </w:r>
      <w:r w:rsidR="00E721BB" w:rsidRPr="001412B3">
        <w:rPr>
          <w:rFonts w:cs="Times New Roman"/>
        </w:rPr>
        <w:t>he/he needs to co</w:t>
      </w:r>
      <w:r w:rsidR="001B77A9" w:rsidRPr="001412B3">
        <w:rPr>
          <w:rFonts w:cs="Times New Roman"/>
        </w:rPr>
        <w:t xml:space="preserve">ntact Mr. Haws or Mrs. </w:t>
      </w:r>
      <w:r w:rsidR="002A15C7" w:rsidRPr="001412B3">
        <w:rPr>
          <w:rFonts w:cs="Times New Roman"/>
        </w:rPr>
        <w:t>Papal</w:t>
      </w:r>
      <w:r w:rsidR="00FB69FF" w:rsidRPr="001412B3">
        <w:rPr>
          <w:rFonts w:cs="Times New Roman"/>
        </w:rPr>
        <w:t>y</w:t>
      </w:r>
      <w:r w:rsidR="001B77A9" w:rsidRPr="001412B3">
        <w:rPr>
          <w:rFonts w:cs="Times New Roman"/>
        </w:rPr>
        <w:t xml:space="preserve"> to inform them of the absence. </w:t>
      </w:r>
      <w:r w:rsidRPr="001412B3">
        <w:rPr>
          <w:rFonts w:cs="Times New Roman"/>
        </w:rPr>
        <w:t>The director reserves the right to replace actors if needed</w:t>
      </w:r>
      <w:r w:rsidR="006F3C4D" w:rsidRPr="001412B3">
        <w:rPr>
          <w:rFonts w:cs="Times New Roman"/>
        </w:rPr>
        <w:t>,</w:t>
      </w:r>
      <w:r w:rsidRPr="001412B3">
        <w:rPr>
          <w:rFonts w:cs="Times New Roman"/>
        </w:rPr>
        <w:t xml:space="preserve"> to ensure the success</w:t>
      </w:r>
      <w:r w:rsidR="006F3C4D" w:rsidRPr="001412B3">
        <w:rPr>
          <w:rFonts w:cs="Times New Roman"/>
        </w:rPr>
        <w:t xml:space="preserve"> of the production</w:t>
      </w:r>
      <w:r w:rsidRPr="001412B3">
        <w:rPr>
          <w:rFonts w:cs="Times New Roman"/>
        </w:rPr>
        <w:t>.</w:t>
      </w:r>
    </w:p>
    <w:p w14:paraId="231D6FD7" w14:textId="3B58452D" w:rsidR="004E2629" w:rsidRDefault="004E2629" w:rsidP="00E204BA">
      <w:pPr>
        <w:ind w:left="720"/>
        <w:contextualSpacing/>
        <w:rPr>
          <w:rFonts w:cs="Times New Roman"/>
        </w:rPr>
      </w:pPr>
    </w:p>
    <w:p w14:paraId="4462A06C" w14:textId="037CC526" w:rsidR="004E2629" w:rsidRPr="004E2629" w:rsidRDefault="004E2629" w:rsidP="004E2629">
      <w:pPr>
        <w:pStyle w:val="ListParagraph"/>
        <w:numPr>
          <w:ilvl w:val="0"/>
          <w:numId w:val="1"/>
        </w:numPr>
        <w:rPr>
          <w:rFonts w:cs="Times New Roman"/>
        </w:rPr>
      </w:pPr>
      <w:r w:rsidRPr="004E2629">
        <w:rPr>
          <w:rFonts w:cs="Times New Roman"/>
          <w:b/>
          <w:bCs/>
        </w:rPr>
        <w:t xml:space="preserve">Why </w:t>
      </w:r>
      <w:r>
        <w:rPr>
          <w:rFonts w:cs="Times New Roman"/>
          <w:b/>
          <w:bCs/>
        </w:rPr>
        <w:t>is the parent meeting mandatory?</w:t>
      </w:r>
    </w:p>
    <w:p w14:paraId="64A3FD9F" w14:textId="2B2A41D9" w:rsidR="004E2629" w:rsidRPr="004E2629" w:rsidRDefault="004E2629" w:rsidP="004E2629">
      <w:pPr>
        <w:ind w:left="720"/>
        <w:rPr>
          <w:rFonts w:cs="Times New Roman"/>
        </w:rPr>
      </w:pPr>
      <w:r w:rsidRPr="004E2629">
        <w:rPr>
          <w:rFonts w:cs="Times New Roman"/>
        </w:rPr>
        <w:t>The production team has learned over t</w:t>
      </w:r>
      <w:r>
        <w:rPr>
          <w:rFonts w:cs="Times New Roman"/>
        </w:rPr>
        <w:t>he years that a mandatory meeting with the parents</w:t>
      </w:r>
      <w:r w:rsidR="001E3E27">
        <w:rPr>
          <w:rFonts w:cs="Times New Roman"/>
        </w:rPr>
        <w:t xml:space="preserve"> </w:t>
      </w:r>
      <w:r>
        <w:rPr>
          <w:rFonts w:cs="Times New Roman"/>
        </w:rPr>
        <w:t xml:space="preserve">helps everyone understand </w:t>
      </w:r>
      <w:r w:rsidR="001E3E27">
        <w:rPr>
          <w:rFonts w:cs="Times New Roman"/>
        </w:rPr>
        <w:t>the commitment required to making this production a success. They have found that very few students drop out partway through the production after switching to this method of registration.</w:t>
      </w:r>
    </w:p>
    <w:p w14:paraId="1BCBF4DC" w14:textId="77777777" w:rsidR="006B5247" w:rsidRPr="001412B3" w:rsidRDefault="006F13E3" w:rsidP="006B5247">
      <w:pPr>
        <w:pStyle w:val="ListParagraph"/>
        <w:numPr>
          <w:ilvl w:val="0"/>
          <w:numId w:val="1"/>
        </w:numPr>
        <w:spacing w:before="100" w:beforeAutospacing="1" w:after="100" w:afterAutospacing="1"/>
        <w:rPr>
          <w:rFonts w:cs="Times New Roman"/>
        </w:rPr>
      </w:pPr>
      <w:r w:rsidRPr="001412B3">
        <w:rPr>
          <w:rFonts w:cs="Times New Roman"/>
          <w:b/>
          <w:bCs/>
        </w:rPr>
        <w:t xml:space="preserve">Can I be involved in a Marshall </w:t>
      </w:r>
      <w:r w:rsidR="00854867" w:rsidRPr="001412B3">
        <w:rPr>
          <w:rFonts w:cs="Times New Roman"/>
          <w:b/>
          <w:bCs/>
        </w:rPr>
        <w:t>s</w:t>
      </w:r>
      <w:r w:rsidRPr="001412B3">
        <w:rPr>
          <w:rFonts w:cs="Times New Roman"/>
          <w:b/>
          <w:bCs/>
        </w:rPr>
        <w:t>chool</w:t>
      </w:r>
      <w:r w:rsidR="006B5247" w:rsidRPr="001412B3">
        <w:rPr>
          <w:rFonts w:cs="Times New Roman"/>
          <w:b/>
          <w:bCs/>
        </w:rPr>
        <w:t xml:space="preserve"> </w:t>
      </w:r>
      <w:r w:rsidR="00854867" w:rsidRPr="001412B3">
        <w:rPr>
          <w:rFonts w:cs="Times New Roman"/>
          <w:b/>
          <w:bCs/>
        </w:rPr>
        <w:t>s</w:t>
      </w:r>
      <w:r w:rsidR="006B5247" w:rsidRPr="001412B3">
        <w:rPr>
          <w:rFonts w:cs="Times New Roman"/>
          <w:b/>
          <w:bCs/>
        </w:rPr>
        <w:t>port and be in the play?</w:t>
      </w:r>
    </w:p>
    <w:p w14:paraId="312630C4" w14:textId="52171772" w:rsidR="00B23670" w:rsidRPr="00B23670" w:rsidRDefault="0D952216" w:rsidP="0D952216">
      <w:pPr>
        <w:pStyle w:val="ListParagraph"/>
        <w:spacing w:beforeAutospacing="1" w:afterAutospacing="1"/>
        <w:rPr>
          <w:rFonts w:cs="Times New Roman"/>
        </w:rPr>
      </w:pPr>
      <w:r w:rsidRPr="0D952216">
        <w:rPr>
          <w:rFonts w:cs="Times New Roman"/>
        </w:rPr>
        <w:t xml:space="preserve">Yes - and no. We have made accommodations to the audition/rehearsal schedule in March to allow for students playing Girls Soccer or Boys Basketball to participate. However, students will </w:t>
      </w:r>
      <w:r w:rsidR="00C9284C" w:rsidRPr="00C9284C">
        <w:rPr>
          <w:rFonts w:cs="Times New Roman"/>
          <w:u w:val="single"/>
        </w:rPr>
        <w:t>not</w:t>
      </w:r>
      <w:r w:rsidRPr="0D952216">
        <w:rPr>
          <w:rFonts w:cs="Times New Roman"/>
        </w:rPr>
        <w:t xml:space="preserve"> be able to participate in the play </w:t>
      </w:r>
      <w:r w:rsidR="00C9284C">
        <w:rPr>
          <w:rFonts w:cs="Times New Roman"/>
          <w:i/>
          <w:iCs/>
        </w:rPr>
        <w:t>and</w:t>
      </w:r>
      <w:r w:rsidRPr="0D952216">
        <w:rPr>
          <w:rFonts w:cs="Times New Roman"/>
        </w:rPr>
        <w:t xml:space="preserve"> Spring Track.  Please note schedule information and commitment information above.</w:t>
      </w:r>
    </w:p>
    <w:p w14:paraId="44FBCE03" w14:textId="2129A6CC" w:rsidR="006B5247" w:rsidRPr="001412B3" w:rsidRDefault="006B5247" w:rsidP="00640D7D">
      <w:pPr>
        <w:pStyle w:val="ListParagraph"/>
        <w:numPr>
          <w:ilvl w:val="0"/>
          <w:numId w:val="1"/>
        </w:numPr>
        <w:rPr>
          <w:rFonts w:cs="Times New Roman"/>
        </w:rPr>
      </w:pPr>
      <w:r w:rsidRPr="001412B3">
        <w:rPr>
          <w:rFonts w:cs="Times New Roman"/>
          <w:b/>
          <w:bCs/>
        </w:rPr>
        <w:lastRenderedPageBreak/>
        <w:t>How much does it cost?</w:t>
      </w:r>
    </w:p>
    <w:p w14:paraId="0B1B246F" w14:textId="77777777" w:rsidR="008762DE" w:rsidRPr="001412B3" w:rsidRDefault="00FB69FF" w:rsidP="00E204BA">
      <w:pPr>
        <w:ind w:left="720"/>
        <w:rPr>
          <w:rFonts w:cs="Times New Roman"/>
        </w:rPr>
      </w:pPr>
      <w:r w:rsidRPr="001412B3">
        <w:rPr>
          <w:rFonts w:cs="Times New Roman"/>
        </w:rPr>
        <w:t>The cost to</w:t>
      </w:r>
      <w:r w:rsidR="00BF22D1" w:rsidRPr="001412B3">
        <w:rPr>
          <w:rFonts w:cs="Times New Roman"/>
        </w:rPr>
        <w:t xml:space="preserve"> participate is $60/actor </w:t>
      </w:r>
      <w:r w:rsidR="00CC353B" w:rsidRPr="001412B3">
        <w:rPr>
          <w:rFonts w:cs="Times New Roman"/>
        </w:rPr>
        <w:t>or</w:t>
      </w:r>
      <w:r w:rsidR="00BF22D1" w:rsidRPr="001412B3">
        <w:rPr>
          <w:rFonts w:cs="Times New Roman"/>
        </w:rPr>
        <w:t xml:space="preserve"> $</w:t>
      </w:r>
      <w:r w:rsidR="00E204BA" w:rsidRPr="001412B3">
        <w:rPr>
          <w:rFonts w:cs="Times New Roman"/>
        </w:rPr>
        <w:t>2</w:t>
      </w:r>
      <w:r w:rsidR="00BF22D1" w:rsidRPr="001412B3">
        <w:rPr>
          <w:rFonts w:cs="Times New Roman"/>
        </w:rPr>
        <w:t>0</w:t>
      </w:r>
      <w:r w:rsidR="00CC353B" w:rsidRPr="001412B3">
        <w:rPr>
          <w:rFonts w:cs="Times New Roman"/>
        </w:rPr>
        <w:t>/</w:t>
      </w:r>
      <w:r w:rsidR="00BF22D1" w:rsidRPr="001412B3">
        <w:rPr>
          <w:rFonts w:cs="Times New Roman"/>
        </w:rPr>
        <w:t xml:space="preserve">technical support person. </w:t>
      </w:r>
      <w:r w:rsidR="00AF76A9" w:rsidRPr="001412B3">
        <w:rPr>
          <w:rFonts w:cs="Times New Roman"/>
        </w:rPr>
        <w:t xml:space="preserve">You will also need to provide </w:t>
      </w:r>
      <w:r w:rsidR="00CC353B" w:rsidRPr="001412B3">
        <w:rPr>
          <w:rFonts w:cs="Times New Roman"/>
        </w:rPr>
        <w:t>j</w:t>
      </w:r>
      <w:r w:rsidR="00186358" w:rsidRPr="001412B3">
        <w:rPr>
          <w:rFonts w:cs="Times New Roman"/>
        </w:rPr>
        <w:t xml:space="preserve">azz shoes and </w:t>
      </w:r>
      <w:r w:rsidR="00AF76A9" w:rsidRPr="001412B3">
        <w:rPr>
          <w:rFonts w:cs="Times New Roman"/>
        </w:rPr>
        <w:t>small articles to assist with your child’s costume.</w:t>
      </w:r>
    </w:p>
    <w:p w14:paraId="2B515F03" w14:textId="77777777" w:rsidR="00E204BA" w:rsidRPr="001412B3" w:rsidRDefault="00E204BA" w:rsidP="00E204BA">
      <w:pPr>
        <w:ind w:left="720"/>
        <w:rPr>
          <w:rFonts w:cs="Times New Roman"/>
        </w:rPr>
      </w:pPr>
    </w:p>
    <w:p w14:paraId="6BB6C1C4" w14:textId="77777777" w:rsidR="008762DE" w:rsidRPr="001412B3" w:rsidRDefault="008762DE" w:rsidP="00E204BA">
      <w:pPr>
        <w:pStyle w:val="ListParagraph"/>
        <w:numPr>
          <w:ilvl w:val="0"/>
          <w:numId w:val="1"/>
        </w:numPr>
        <w:rPr>
          <w:rFonts w:cs="Times New Roman"/>
          <w:b/>
        </w:rPr>
      </w:pPr>
      <w:r w:rsidRPr="001412B3">
        <w:rPr>
          <w:rFonts w:cs="Times New Roman"/>
          <w:b/>
        </w:rPr>
        <w:t>Are there scholarships available?</w:t>
      </w:r>
    </w:p>
    <w:p w14:paraId="5D346793" w14:textId="2C2C3DC4" w:rsidR="00BF22D1" w:rsidRPr="001412B3" w:rsidRDefault="0D952216" w:rsidP="0D952216">
      <w:pPr>
        <w:ind w:left="720"/>
        <w:rPr>
          <w:rFonts w:cs="Times New Roman"/>
          <w:b/>
          <w:bCs/>
        </w:rPr>
      </w:pPr>
      <w:r w:rsidRPr="0D952216">
        <w:rPr>
          <w:rFonts w:cs="Times New Roman"/>
        </w:rPr>
        <w:t xml:space="preserve">There will be a TOTAL of FOUR (4) scholarships available - two (2) full scholarships and two (2) half scholarships. To be considered, complete the registration form and return the form to Principal Condee Wood </w:t>
      </w:r>
      <w:r w:rsidRPr="0D952216">
        <w:rPr>
          <w:rFonts w:cs="Times New Roman"/>
          <w:u w:val="single"/>
        </w:rPr>
        <w:t>before</w:t>
      </w:r>
      <w:r w:rsidRPr="0D952216">
        <w:rPr>
          <w:rFonts w:cs="Times New Roman"/>
          <w:b/>
          <w:bCs/>
        </w:rPr>
        <w:t xml:space="preserve"> Monday, </w:t>
      </w:r>
      <w:r w:rsidR="007F2C13">
        <w:rPr>
          <w:rFonts w:cs="Times New Roman"/>
          <w:b/>
          <w:bCs/>
        </w:rPr>
        <w:t>February</w:t>
      </w:r>
      <w:r w:rsidRPr="0D952216">
        <w:rPr>
          <w:rFonts w:cs="Times New Roman"/>
          <w:b/>
          <w:bCs/>
        </w:rPr>
        <w:t xml:space="preserve"> 4</w:t>
      </w:r>
      <w:bookmarkStart w:id="0" w:name="_GoBack"/>
      <w:bookmarkEnd w:id="0"/>
      <w:r w:rsidRPr="0D952216">
        <w:rPr>
          <w:rFonts w:cs="Times New Roman"/>
          <w:b/>
          <w:bCs/>
        </w:rPr>
        <w:t xml:space="preserve"> at 3 PM.</w:t>
      </w:r>
    </w:p>
    <w:p w14:paraId="33F0E0F6" w14:textId="65C4C091" w:rsidR="0D952216" w:rsidRDefault="0D952216" w:rsidP="0D952216">
      <w:pPr>
        <w:ind w:left="720"/>
        <w:rPr>
          <w:rFonts w:cs="Times New Roman"/>
          <w:b/>
          <w:bCs/>
        </w:rPr>
      </w:pPr>
    </w:p>
    <w:p w14:paraId="3E76577B" w14:textId="413592F0" w:rsidR="00AF76A9" w:rsidRPr="001412B3" w:rsidRDefault="0D952216" w:rsidP="0D952216">
      <w:pPr>
        <w:pStyle w:val="ListParagraph"/>
        <w:numPr>
          <w:ilvl w:val="0"/>
          <w:numId w:val="1"/>
        </w:numPr>
        <w:spacing w:before="100" w:beforeAutospacing="1" w:after="100" w:afterAutospacing="1"/>
        <w:rPr>
          <w:rFonts w:cs="Times New Roman"/>
          <w:b/>
          <w:bCs/>
        </w:rPr>
      </w:pPr>
      <w:r w:rsidRPr="0D952216">
        <w:rPr>
          <w:rFonts w:cs="Times New Roman"/>
          <w:b/>
          <w:bCs/>
        </w:rPr>
        <w:t xml:space="preserve">Are “techies” and “stage hands” needed for the show”? </w:t>
      </w:r>
    </w:p>
    <w:p w14:paraId="5D06E4CC" w14:textId="6143B9F2" w:rsidR="00AF76A9" w:rsidRPr="001412B3" w:rsidRDefault="0D952216" w:rsidP="0D952216">
      <w:pPr>
        <w:pStyle w:val="ListParagraph"/>
        <w:spacing w:before="100" w:beforeAutospacing="1" w:after="100" w:afterAutospacing="1"/>
        <w:rPr>
          <w:rFonts w:cs="Times New Roman"/>
        </w:rPr>
      </w:pPr>
      <w:r w:rsidRPr="0D952216">
        <w:rPr>
          <w:rFonts w:cs="Times New Roman"/>
        </w:rPr>
        <w:t xml:space="preserve">YES! We will need a </w:t>
      </w:r>
      <w:r w:rsidR="009844E6" w:rsidRPr="009844E6">
        <w:rPr>
          <w:rFonts w:cs="Times New Roman"/>
          <w:i/>
          <w:iCs/>
          <w:u w:val="single"/>
        </w:rPr>
        <w:t>small</w:t>
      </w:r>
      <w:r w:rsidRPr="0D952216">
        <w:rPr>
          <w:rFonts w:cs="Times New Roman"/>
        </w:rPr>
        <w:t xml:space="preserve"> number of students for technical support, stage hands and costume/set development. For this production, we will be limiting the number to </w:t>
      </w:r>
      <w:r w:rsidR="009E70B7">
        <w:rPr>
          <w:rFonts w:cs="Times New Roman"/>
        </w:rPr>
        <w:t xml:space="preserve">about </w:t>
      </w:r>
      <w:r w:rsidRPr="0D952216">
        <w:rPr>
          <w:rFonts w:cs="Times New Roman"/>
        </w:rPr>
        <w:t xml:space="preserve">six students. These students will </w:t>
      </w:r>
      <w:r w:rsidRPr="0D952216">
        <w:rPr>
          <w:rFonts w:cs="Times New Roman"/>
          <w:u w:val="single"/>
        </w:rPr>
        <w:t>not</w:t>
      </w:r>
      <w:r w:rsidRPr="0D952216">
        <w:rPr>
          <w:rFonts w:cs="Times New Roman"/>
        </w:rPr>
        <w:t xml:space="preserve"> come to every </w:t>
      </w:r>
      <w:r w:rsidR="00A62A32" w:rsidRPr="0D952216">
        <w:rPr>
          <w:rFonts w:cs="Times New Roman"/>
        </w:rPr>
        <w:t>practice and</w:t>
      </w:r>
      <w:r w:rsidRPr="0D952216">
        <w:rPr>
          <w:rFonts w:cs="Times New Roman"/>
        </w:rPr>
        <w:t xml:space="preserve"> will be used closer to the end of the rehearsal schedule as the performances draw near.</w:t>
      </w:r>
    </w:p>
    <w:p w14:paraId="6C843B27" w14:textId="77777777" w:rsidR="00AF76A9" w:rsidRPr="001412B3" w:rsidRDefault="00AF76A9" w:rsidP="00AF76A9">
      <w:pPr>
        <w:pStyle w:val="ListParagraph"/>
        <w:spacing w:before="100" w:beforeAutospacing="1" w:after="100" w:afterAutospacing="1"/>
        <w:rPr>
          <w:rFonts w:cs="Times New Roman"/>
          <w:b/>
        </w:rPr>
      </w:pPr>
    </w:p>
    <w:p w14:paraId="27DE273A" w14:textId="08F220B7" w:rsidR="006B5247" w:rsidRPr="001412B3" w:rsidRDefault="00BC4421" w:rsidP="006B5247">
      <w:pPr>
        <w:pStyle w:val="ListParagraph"/>
        <w:numPr>
          <w:ilvl w:val="0"/>
          <w:numId w:val="1"/>
        </w:numPr>
        <w:spacing w:before="100" w:beforeAutospacing="1" w:after="100" w:afterAutospacing="1"/>
        <w:rPr>
          <w:rFonts w:cs="Times New Roman"/>
        </w:rPr>
      </w:pPr>
      <w:r w:rsidRPr="001412B3">
        <w:rPr>
          <w:rFonts w:cs="Times New Roman"/>
          <w:b/>
          <w:bCs/>
        </w:rPr>
        <w:t>C</w:t>
      </w:r>
      <w:r w:rsidR="006B5247" w:rsidRPr="001412B3">
        <w:rPr>
          <w:rFonts w:cs="Times New Roman"/>
          <w:b/>
          <w:bCs/>
        </w:rPr>
        <w:t>an I help with the production?</w:t>
      </w:r>
      <w:r w:rsidR="00D03B05" w:rsidRPr="001412B3">
        <w:rPr>
          <w:rFonts w:cs="Times New Roman"/>
          <w:b/>
          <w:bCs/>
        </w:rPr>
        <w:t xml:space="preserve"> </w:t>
      </w:r>
    </w:p>
    <w:p w14:paraId="623E4540" w14:textId="4FA8C5B8" w:rsidR="00AF76A9" w:rsidRPr="001412B3" w:rsidRDefault="0D952216" w:rsidP="0D952216">
      <w:pPr>
        <w:pStyle w:val="ListParagraph"/>
        <w:spacing w:before="100" w:beforeAutospacing="1" w:after="100" w:afterAutospacing="1"/>
        <w:rPr>
          <w:rFonts w:cs="Times New Roman"/>
        </w:rPr>
      </w:pPr>
      <w:r w:rsidRPr="0D952216">
        <w:rPr>
          <w:rFonts w:cs="Times New Roman"/>
        </w:rPr>
        <w:t xml:space="preserve">YES, PLEASE! We need your help! </w:t>
      </w:r>
      <w:r w:rsidRPr="00A62A32">
        <w:rPr>
          <w:rFonts w:cs="Times New Roman"/>
        </w:rPr>
        <w:t>“Many hands make light work.”</w:t>
      </w:r>
      <w:r w:rsidR="00A62A32">
        <w:rPr>
          <w:rFonts w:cs="Times New Roman"/>
        </w:rPr>
        <w:t xml:space="preserve"> </w:t>
      </w:r>
      <w:r w:rsidR="0085131F">
        <w:rPr>
          <w:rFonts w:cs="Times New Roman"/>
        </w:rPr>
        <w:t xml:space="preserve">Attached is a volunteer form that </w:t>
      </w:r>
      <w:r w:rsidR="00B207ED">
        <w:rPr>
          <w:rFonts w:cs="Times New Roman"/>
        </w:rPr>
        <w:t>briefly lists</w:t>
      </w:r>
      <w:r w:rsidR="0085131F">
        <w:rPr>
          <w:rFonts w:cs="Times New Roman"/>
        </w:rPr>
        <w:t xml:space="preserve"> how you can provide much needed assistance. Please fill it out and return it with your registration form.</w:t>
      </w:r>
    </w:p>
    <w:p w14:paraId="09F3835E" w14:textId="77777777" w:rsidR="00D03B05" w:rsidRPr="001412B3" w:rsidRDefault="00D03B05" w:rsidP="00D03B05">
      <w:pPr>
        <w:pStyle w:val="ListParagraph"/>
        <w:spacing w:before="100" w:beforeAutospacing="1" w:after="100" w:afterAutospacing="1"/>
        <w:rPr>
          <w:rFonts w:cs="Times New Roman"/>
          <w:bCs/>
        </w:rPr>
      </w:pPr>
    </w:p>
    <w:p w14:paraId="5E035BD4" w14:textId="1A49EF15" w:rsidR="00AF76A9" w:rsidRPr="005C467A" w:rsidRDefault="00AF76A9" w:rsidP="00D03B05">
      <w:pPr>
        <w:pStyle w:val="ListParagraph"/>
        <w:spacing w:before="100" w:beforeAutospacing="1" w:after="100" w:afterAutospacing="1"/>
        <w:rPr>
          <w:rFonts w:cs="Times New Roman"/>
          <w:bCs/>
        </w:rPr>
      </w:pPr>
      <w:r w:rsidRPr="001412B3">
        <w:rPr>
          <w:rFonts w:cs="Times New Roman"/>
          <w:bCs/>
        </w:rPr>
        <w:t xml:space="preserve">Volunteer opportunities will be expressed in greater detail on registration night. If you have a special ability that you know you would like to share, </w:t>
      </w:r>
      <w:r w:rsidR="0085131F">
        <w:rPr>
          <w:rFonts w:cs="Times New Roman"/>
          <w:bCs/>
        </w:rPr>
        <w:t>please</w:t>
      </w:r>
      <w:r w:rsidRPr="001412B3">
        <w:rPr>
          <w:rFonts w:cs="Times New Roman"/>
          <w:bCs/>
        </w:rPr>
        <w:t xml:space="preserve"> email</w:t>
      </w:r>
      <w:r w:rsidR="0085131F">
        <w:rPr>
          <w:rFonts w:cs="Times New Roman"/>
          <w:bCs/>
        </w:rPr>
        <w:t xml:space="preserve"> </w:t>
      </w:r>
      <w:hyperlink r:id="rId9" w:history="1">
        <w:r w:rsidR="0085131F" w:rsidRPr="00045265">
          <w:rPr>
            <w:rStyle w:val="Hyperlink"/>
            <w:rFonts w:cs="Times New Roman"/>
            <w:bCs/>
          </w:rPr>
          <w:t>MCCTheater.Marshall@gmail.com</w:t>
        </w:r>
      </w:hyperlink>
      <w:r w:rsidR="005C467A">
        <w:rPr>
          <w:rStyle w:val="Hyperlink"/>
          <w:rFonts w:cs="Times New Roman"/>
          <w:bCs/>
          <w:color w:val="auto"/>
          <w:u w:val="none"/>
        </w:rPr>
        <w:t>.</w:t>
      </w:r>
    </w:p>
    <w:p w14:paraId="41E6B413" w14:textId="77777777" w:rsidR="00D03B05" w:rsidRPr="001412B3" w:rsidRDefault="00D03B05" w:rsidP="00D03B05">
      <w:pPr>
        <w:pStyle w:val="ListParagraph"/>
        <w:spacing w:before="100" w:beforeAutospacing="1" w:after="100" w:afterAutospacing="1"/>
        <w:rPr>
          <w:rFonts w:cs="Times New Roman"/>
        </w:rPr>
      </w:pPr>
    </w:p>
    <w:p w14:paraId="4A97117F" w14:textId="77777777" w:rsidR="00D03B05" w:rsidRPr="001412B3" w:rsidRDefault="0076747F" w:rsidP="00C255E0">
      <w:pPr>
        <w:pStyle w:val="ListParagraph"/>
        <w:numPr>
          <w:ilvl w:val="0"/>
          <w:numId w:val="1"/>
        </w:numPr>
        <w:spacing w:before="100" w:beforeAutospacing="1" w:after="100" w:afterAutospacing="1"/>
        <w:rPr>
          <w:rFonts w:cs="Times New Roman"/>
          <w:b/>
        </w:rPr>
      </w:pPr>
      <w:r w:rsidRPr="001412B3">
        <w:rPr>
          <w:rFonts w:cs="Times New Roman"/>
          <w:b/>
        </w:rPr>
        <w:t>I have more questions;</w:t>
      </w:r>
      <w:r w:rsidR="00C255E0" w:rsidRPr="001412B3">
        <w:rPr>
          <w:rFonts w:cs="Times New Roman"/>
          <w:b/>
        </w:rPr>
        <w:t xml:space="preserve"> who</w:t>
      </w:r>
      <w:r w:rsidR="00E204BA" w:rsidRPr="001412B3">
        <w:rPr>
          <w:rFonts w:cs="Times New Roman"/>
          <w:b/>
        </w:rPr>
        <w:t>m</w:t>
      </w:r>
      <w:r w:rsidR="00C255E0" w:rsidRPr="001412B3">
        <w:rPr>
          <w:rFonts w:cs="Times New Roman"/>
          <w:b/>
        </w:rPr>
        <w:t xml:space="preserve"> should I contact?</w:t>
      </w:r>
    </w:p>
    <w:p w14:paraId="4722FF32" w14:textId="5326AA1E" w:rsidR="00C255E0" w:rsidRDefault="0085131F" w:rsidP="003C00E3">
      <w:pPr>
        <w:pStyle w:val="ListParagraph"/>
        <w:spacing w:before="100" w:beforeAutospacing="1" w:after="100" w:afterAutospacing="1"/>
        <w:rPr>
          <w:rStyle w:val="Hyperlink"/>
          <w:rFonts w:cs="Times New Roman"/>
          <w:bCs/>
          <w:lang w:val="fr-FR"/>
        </w:rPr>
      </w:pPr>
      <w:hyperlink r:id="rId10" w:history="1">
        <w:r w:rsidRPr="00045265">
          <w:rPr>
            <w:rStyle w:val="Hyperlink"/>
            <w:rFonts w:cs="Times New Roman"/>
            <w:bCs/>
            <w:lang w:val="fr-FR"/>
          </w:rPr>
          <w:t>MCCTheater.Marshall@gmail.com</w:t>
        </w:r>
      </w:hyperlink>
    </w:p>
    <w:p w14:paraId="49856444" w14:textId="1D645A0D" w:rsidR="00A62A32" w:rsidRDefault="00A62A32" w:rsidP="003C00E3">
      <w:pPr>
        <w:pStyle w:val="ListParagraph"/>
        <w:spacing w:before="100" w:beforeAutospacing="1" w:after="100" w:afterAutospacing="1"/>
        <w:rPr>
          <w:rFonts w:cs="Times New Roman"/>
        </w:rPr>
      </w:pPr>
    </w:p>
    <w:p w14:paraId="2DDF53EE" w14:textId="6BA39592" w:rsidR="00A62A32" w:rsidRDefault="00A62A32" w:rsidP="003C00E3">
      <w:pPr>
        <w:pStyle w:val="ListParagraph"/>
        <w:spacing w:before="100" w:beforeAutospacing="1" w:after="100" w:afterAutospacing="1"/>
        <w:rPr>
          <w:rFonts w:cs="Times New Roman"/>
        </w:rPr>
      </w:pPr>
    </w:p>
    <w:p w14:paraId="7DADE025" w14:textId="127CF10B" w:rsidR="00A62A32" w:rsidRDefault="00A62A32" w:rsidP="003C00E3">
      <w:pPr>
        <w:pStyle w:val="ListParagraph"/>
        <w:spacing w:before="100" w:beforeAutospacing="1" w:after="100" w:afterAutospacing="1"/>
        <w:rPr>
          <w:rFonts w:cs="Times New Roman"/>
        </w:rPr>
      </w:pPr>
    </w:p>
    <w:p w14:paraId="5E37E160" w14:textId="20CE0A6D" w:rsidR="00A62A32" w:rsidRDefault="00A62A32" w:rsidP="003C00E3">
      <w:pPr>
        <w:pStyle w:val="ListParagraph"/>
        <w:spacing w:before="100" w:beforeAutospacing="1" w:after="100" w:afterAutospacing="1"/>
        <w:rPr>
          <w:rFonts w:cs="Times New Roman"/>
        </w:rPr>
      </w:pPr>
    </w:p>
    <w:p w14:paraId="1B72B651" w14:textId="1AC8F62E" w:rsidR="00A62A32" w:rsidRDefault="00A62A32" w:rsidP="003C00E3">
      <w:pPr>
        <w:pStyle w:val="ListParagraph"/>
        <w:spacing w:before="100" w:beforeAutospacing="1" w:after="100" w:afterAutospacing="1"/>
        <w:rPr>
          <w:rFonts w:cs="Times New Roman"/>
        </w:rPr>
      </w:pPr>
    </w:p>
    <w:p w14:paraId="2A98F165" w14:textId="48716963" w:rsidR="00A62A32" w:rsidRDefault="00A62A32" w:rsidP="003C00E3">
      <w:pPr>
        <w:pStyle w:val="ListParagraph"/>
        <w:spacing w:before="100" w:beforeAutospacing="1" w:after="100" w:afterAutospacing="1"/>
        <w:rPr>
          <w:rFonts w:cs="Times New Roman"/>
        </w:rPr>
      </w:pPr>
    </w:p>
    <w:p w14:paraId="41E4CF8F" w14:textId="01FB7D91" w:rsidR="00A62A32" w:rsidRDefault="00A62A32" w:rsidP="003C00E3">
      <w:pPr>
        <w:pStyle w:val="ListParagraph"/>
        <w:spacing w:before="100" w:beforeAutospacing="1" w:after="100" w:afterAutospacing="1"/>
        <w:rPr>
          <w:rFonts w:cs="Times New Roman"/>
        </w:rPr>
      </w:pPr>
    </w:p>
    <w:p w14:paraId="280CC445" w14:textId="0CD26570" w:rsidR="00A62A32" w:rsidRDefault="00A62A32" w:rsidP="003C00E3">
      <w:pPr>
        <w:pStyle w:val="ListParagraph"/>
        <w:spacing w:before="100" w:beforeAutospacing="1" w:after="100" w:afterAutospacing="1"/>
        <w:rPr>
          <w:rFonts w:cs="Times New Roman"/>
        </w:rPr>
      </w:pPr>
    </w:p>
    <w:p w14:paraId="7E8A200C" w14:textId="13FC6C91" w:rsidR="00A62A32" w:rsidRDefault="00A62A32" w:rsidP="003C00E3">
      <w:pPr>
        <w:pStyle w:val="ListParagraph"/>
        <w:spacing w:before="100" w:beforeAutospacing="1" w:after="100" w:afterAutospacing="1"/>
        <w:rPr>
          <w:rFonts w:cs="Times New Roman"/>
        </w:rPr>
      </w:pPr>
    </w:p>
    <w:p w14:paraId="55DDA20F" w14:textId="329EF9CF" w:rsidR="00A62A32" w:rsidRDefault="00A62A32" w:rsidP="003C00E3">
      <w:pPr>
        <w:pStyle w:val="ListParagraph"/>
        <w:spacing w:before="100" w:beforeAutospacing="1" w:after="100" w:afterAutospacing="1"/>
        <w:rPr>
          <w:rFonts w:cs="Times New Roman"/>
        </w:rPr>
      </w:pPr>
    </w:p>
    <w:p w14:paraId="17E2444E" w14:textId="5E633076" w:rsidR="00A62A32" w:rsidRDefault="00A62A32" w:rsidP="003C00E3">
      <w:pPr>
        <w:pStyle w:val="ListParagraph"/>
        <w:spacing w:before="100" w:beforeAutospacing="1" w:after="100" w:afterAutospacing="1"/>
        <w:rPr>
          <w:rFonts w:cs="Times New Roman"/>
        </w:rPr>
      </w:pPr>
    </w:p>
    <w:p w14:paraId="1E470DB0" w14:textId="26E4E537" w:rsidR="00A62A32" w:rsidRDefault="00A62A32" w:rsidP="003C00E3">
      <w:pPr>
        <w:pStyle w:val="ListParagraph"/>
        <w:spacing w:before="100" w:beforeAutospacing="1" w:after="100" w:afterAutospacing="1"/>
        <w:rPr>
          <w:rFonts w:cs="Times New Roman"/>
        </w:rPr>
      </w:pPr>
    </w:p>
    <w:p w14:paraId="363A4560" w14:textId="748437E8" w:rsidR="00A62A32" w:rsidRDefault="00A62A32" w:rsidP="003C00E3">
      <w:pPr>
        <w:pStyle w:val="ListParagraph"/>
        <w:spacing w:before="100" w:beforeAutospacing="1" w:after="100" w:afterAutospacing="1"/>
        <w:rPr>
          <w:rFonts w:cs="Times New Roman"/>
        </w:rPr>
      </w:pPr>
    </w:p>
    <w:p w14:paraId="0F61BCCA" w14:textId="33944E73" w:rsidR="00A62A32" w:rsidRDefault="00A62A32" w:rsidP="003C00E3">
      <w:pPr>
        <w:pStyle w:val="ListParagraph"/>
        <w:spacing w:before="100" w:beforeAutospacing="1" w:after="100" w:afterAutospacing="1"/>
        <w:rPr>
          <w:rFonts w:cs="Times New Roman"/>
        </w:rPr>
      </w:pPr>
    </w:p>
    <w:p w14:paraId="5B926D0A" w14:textId="1B6DFB9E" w:rsidR="00A62A32" w:rsidRDefault="00A62A32" w:rsidP="003C00E3">
      <w:pPr>
        <w:pStyle w:val="ListParagraph"/>
        <w:spacing w:before="100" w:beforeAutospacing="1" w:after="100" w:afterAutospacing="1"/>
        <w:rPr>
          <w:rFonts w:cs="Times New Roman"/>
        </w:rPr>
      </w:pPr>
    </w:p>
    <w:p w14:paraId="655A8DD9" w14:textId="5E00B98A" w:rsidR="00A62A32" w:rsidRDefault="00A62A32" w:rsidP="003C00E3">
      <w:pPr>
        <w:pStyle w:val="ListParagraph"/>
        <w:spacing w:before="100" w:beforeAutospacing="1" w:after="100" w:afterAutospacing="1"/>
        <w:rPr>
          <w:rFonts w:cs="Times New Roman"/>
        </w:rPr>
      </w:pPr>
    </w:p>
    <w:p w14:paraId="5CDAB8B3" w14:textId="4DEC9580" w:rsidR="00A62A32" w:rsidRDefault="00A62A32" w:rsidP="003C00E3">
      <w:pPr>
        <w:pStyle w:val="ListParagraph"/>
        <w:spacing w:before="100" w:beforeAutospacing="1" w:after="100" w:afterAutospacing="1"/>
        <w:rPr>
          <w:rFonts w:cs="Times New Roman"/>
        </w:rPr>
      </w:pPr>
    </w:p>
    <w:p w14:paraId="08302D9D" w14:textId="3B5298E8" w:rsidR="00A62A32" w:rsidRDefault="00A62A32" w:rsidP="003C00E3">
      <w:pPr>
        <w:pStyle w:val="ListParagraph"/>
        <w:spacing w:before="100" w:beforeAutospacing="1" w:after="100" w:afterAutospacing="1"/>
        <w:rPr>
          <w:rFonts w:cs="Times New Roman"/>
        </w:rPr>
      </w:pPr>
    </w:p>
    <w:p w14:paraId="6AC0D0F3" w14:textId="021CDDDC" w:rsidR="00A62A32" w:rsidRDefault="00A62A32" w:rsidP="003C00E3">
      <w:pPr>
        <w:pStyle w:val="ListParagraph"/>
        <w:spacing w:before="100" w:beforeAutospacing="1" w:after="100" w:afterAutospacing="1"/>
        <w:rPr>
          <w:rFonts w:cs="Times New Roman"/>
        </w:rPr>
      </w:pPr>
    </w:p>
    <w:p w14:paraId="287803C2" w14:textId="1F350438" w:rsidR="00A62A32" w:rsidRDefault="00A62A32" w:rsidP="003C00E3">
      <w:pPr>
        <w:pStyle w:val="ListParagraph"/>
        <w:spacing w:before="100" w:beforeAutospacing="1" w:after="100" w:afterAutospacing="1"/>
        <w:rPr>
          <w:rFonts w:cs="Times New Roman"/>
        </w:rPr>
      </w:pPr>
    </w:p>
    <w:p w14:paraId="4FEFA18C" w14:textId="37156375" w:rsidR="00A62A32" w:rsidRDefault="00A62A32" w:rsidP="003C00E3">
      <w:pPr>
        <w:pStyle w:val="ListParagraph"/>
        <w:spacing w:before="100" w:beforeAutospacing="1" w:after="100" w:afterAutospacing="1"/>
        <w:rPr>
          <w:rFonts w:cs="Times New Roman"/>
        </w:rPr>
      </w:pPr>
    </w:p>
    <w:p w14:paraId="4A95530C" w14:textId="5D9FE181" w:rsidR="00A62A32" w:rsidRDefault="00A62A32" w:rsidP="003C00E3">
      <w:pPr>
        <w:pStyle w:val="ListParagraph"/>
        <w:spacing w:before="100" w:beforeAutospacing="1" w:after="100" w:afterAutospacing="1"/>
        <w:rPr>
          <w:rFonts w:cs="Times New Roman"/>
        </w:rPr>
      </w:pPr>
    </w:p>
    <w:p w14:paraId="599AEC27" w14:textId="2762694A" w:rsidR="00A62A32" w:rsidRDefault="00A62A32" w:rsidP="003C00E3">
      <w:pPr>
        <w:pStyle w:val="ListParagraph"/>
        <w:spacing w:before="100" w:beforeAutospacing="1" w:after="100" w:afterAutospacing="1"/>
        <w:rPr>
          <w:rFonts w:cs="Times New Roman"/>
        </w:rPr>
      </w:pPr>
    </w:p>
    <w:p w14:paraId="1BAE42DB" w14:textId="47B2DB05" w:rsidR="00224DFD" w:rsidRDefault="00224DFD" w:rsidP="0095585D">
      <w:pPr>
        <w:pBdr>
          <w:bottom w:val="single" w:sz="12" w:space="1" w:color="auto"/>
        </w:pBdr>
        <w:jc w:val="center"/>
        <w:rPr>
          <w:rFonts w:ascii="Century Schoolbook" w:hAnsi="Century Schoolbook"/>
          <w:sz w:val="28"/>
          <w:szCs w:val="28"/>
        </w:rPr>
      </w:pPr>
      <w:r w:rsidRPr="00A57005">
        <w:rPr>
          <w:rFonts w:ascii="Century Schoolbook" w:hAnsi="Century Schoolbook"/>
          <w:b/>
          <w:bCs/>
          <w:sz w:val="28"/>
          <w:szCs w:val="28"/>
        </w:rPr>
        <w:lastRenderedPageBreak/>
        <w:t>V</w:t>
      </w:r>
      <w:r w:rsidR="00A57005">
        <w:rPr>
          <w:rFonts w:ascii="Century Schoolbook" w:hAnsi="Century Schoolbook"/>
          <w:b/>
          <w:bCs/>
          <w:sz w:val="28"/>
          <w:szCs w:val="28"/>
        </w:rPr>
        <w:t>OLUNTEER FORM</w:t>
      </w:r>
    </w:p>
    <w:p w14:paraId="2E67FDED" w14:textId="2C6A2C2A" w:rsidR="00302865" w:rsidRDefault="00302865" w:rsidP="00A57005"/>
    <w:p w14:paraId="1FB3D46C" w14:textId="77777777" w:rsidR="000538B3" w:rsidRDefault="000538B3" w:rsidP="00A57005"/>
    <w:p w14:paraId="002D20A7" w14:textId="348CFC32" w:rsidR="00051834" w:rsidRDefault="00104BEE" w:rsidP="00A57005">
      <w:r>
        <w:t>Student name</w:t>
      </w:r>
      <w:r w:rsidR="00033831">
        <w:t xml:space="preserve">: </w:t>
      </w:r>
      <w:r w:rsidR="00033831">
        <w:tab/>
        <w:t>___________________________________________________________________________</w:t>
      </w:r>
    </w:p>
    <w:p w14:paraId="2C87733A" w14:textId="77777777" w:rsidR="00035B85" w:rsidRDefault="00035B85" w:rsidP="00A57005"/>
    <w:p w14:paraId="38F808AF" w14:textId="2BE57FA5" w:rsidR="00033831" w:rsidRDefault="00033831" w:rsidP="00A57005">
      <w:r>
        <w:t>Volunteer name:</w:t>
      </w:r>
      <w:r>
        <w:tab/>
      </w:r>
      <w:r w:rsidR="00035B85">
        <w:t>___________________________________________________________________________</w:t>
      </w:r>
    </w:p>
    <w:p w14:paraId="1E5E9C2F" w14:textId="2E9A763D" w:rsidR="000B6039" w:rsidRDefault="000B6039" w:rsidP="00A57005"/>
    <w:p w14:paraId="11F04567" w14:textId="77777777" w:rsidR="000538B3" w:rsidRDefault="000538B3" w:rsidP="008F3051"/>
    <w:p w14:paraId="5DD2C314" w14:textId="2A76A11D" w:rsidR="00224DFD" w:rsidRDefault="00F15CC1" w:rsidP="008F3051">
      <w:pPr>
        <w:rPr>
          <w:i/>
          <w:iCs/>
        </w:rPr>
      </w:pPr>
      <w:r w:rsidRPr="000538B3">
        <w:rPr>
          <w:i/>
          <w:iCs/>
        </w:rPr>
        <w:t>For</w:t>
      </w:r>
      <w:r w:rsidR="004C2939" w:rsidRPr="000538B3">
        <w:rPr>
          <w:i/>
          <w:iCs/>
        </w:rPr>
        <w:t xml:space="preserve"> this production to uphold the standards set by previous productions, </w:t>
      </w:r>
      <w:r w:rsidR="000E7CF6" w:rsidRPr="000538B3">
        <w:rPr>
          <w:i/>
          <w:iCs/>
        </w:rPr>
        <w:t xml:space="preserve">it </w:t>
      </w:r>
      <w:r w:rsidR="007E1491" w:rsidRPr="000538B3">
        <w:rPr>
          <w:i/>
          <w:iCs/>
        </w:rPr>
        <w:t xml:space="preserve">will </w:t>
      </w:r>
      <w:r w:rsidR="000E7CF6" w:rsidRPr="000538B3">
        <w:rPr>
          <w:i/>
          <w:iCs/>
        </w:rPr>
        <w:t xml:space="preserve">take a great deal of </w:t>
      </w:r>
      <w:r w:rsidR="000538B3">
        <w:rPr>
          <w:i/>
          <w:iCs/>
        </w:rPr>
        <w:t xml:space="preserve">help from </w:t>
      </w:r>
      <w:r w:rsidR="000E7CF6" w:rsidRPr="000538B3">
        <w:rPr>
          <w:i/>
          <w:iCs/>
        </w:rPr>
        <w:t>volunteer</w:t>
      </w:r>
      <w:r w:rsidR="000538B3">
        <w:rPr>
          <w:i/>
          <w:iCs/>
        </w:rPr>
        <w:t>s</w:t>
      </w:r>
      <w:r w:rsidR="000E7CF6" w:rsidRPr="000538B3">
        <w:rPr>
          <w:i/>
          <w:iCs/>
        </w:rPr>
        <w:t>. While we have a staff</w:t>
      </w:r>
      <w:r w:rsidR="006C6013" w:rsidRPr="000538B3">
        <w:rPr>
          <w:i/>
          <w:iCs/>
        </w:rPr>
        <w:t xml:space="preserve"> to work with the actors</w:t>
      </w:r>
      <w:r w:rsidR="007E1491" w:rsidRPr="000538B3">
        <w:rPr>
          <w:i/>
          <w:iCs/>
        </w:rPr>
        <w:t xml:space="preserve">, everything </w:t>
      </w:r>
      <w:r w:rsidR="007E30E0" w:rsidRPr="000538B3">
        <w:rPr>
          <w:i/>
          <w:iCs/>
        </w:rPr>
        <w:t xml:space="preserve">else </w:t>
      </w:r>
      <w:r w:rsidR="007E1491" w:rsidRPr="000538B3">
        <w:rPr>
          <w:i/>
          <w:iCs/>
        </w:rPr>
        <w:t>you see</w:t>
      </w:r>
      <w:r w:rsidR="007E30E0" w:rsidRPr="000538B3">
        <w:rPr>
          <w:i/>
          <w:iCs/>
        </w:rPr>
        <w:t xml:space="preserve"> on the stage </w:t>
      </w:r>
      <w:r w:rsidR="008F3051" w:rsidRPr="000538B3">
        <w:rPr>
          <w:i/>
          <w:iCs/>
        </w:rPr>
        <w:t xml:space="preserve">is the result of work by </w:t>
      </w:r>
      <w:r w:rsidR="000538B3">
        <w:rPr>
          <w:i/>
          <w:iCs/>
        </w:rPr>
        <w:t>many helping hands</w:t>
      </w:r>
      <w:r w:rsidR="008F3051" w:rsidRPr="000538B3">
        <w:rPr>
          <w:i/>
          <w:iCs/>
        </w:rPr>
        <w:t xml:space="preserve">. We will have chances for you to help from now until the end of the production. Many of the tasks can accommodate any schedule. Listed below are some of the main areas in which we need help. Please put a check mark next to anything that seems of interest to you, </w:t>
      </w:r>
      <w:r w:rsidR="00D120A0">
        <w:rPr>
          <w:i/>
          <w:iCs/>
        </w:rPr>
        <w:t xml:space="preserve">a family member or a friend, </w:t>
      </w:r>
      <w:r w:rsidR="008F3051" w:rsidRPr="000538B3">
        <w:rPr>
          <w:i/>
          <w:iCs/>
        </w:rPr>
        <w:t xml:space="preserve">and we will </w:t>
      </w:r>
      <w:r w:rsidR="008D797C">
        <w:rPr>
          <w:i/>
          <w:iCs/>
        </w:rPr>
        <w:t>get in touch</w:t>
      </w:r>
      <w:r w:rsidR="00D120A0">
        <w:rPr>
          <w:i/>
          <w:iCs/>
        </w:rPr>
        <w:t xml:space="preserve"> with you</w:t>
      </w:r>
      <w:r w:rsidR="008F3051" w:rsidRPr="000538B3">
        <w:rPr>
          <w:i/>
          <w:iCs/>
        </w:rPr>
        <w:t>.</w:t>
      </w:r>
      <w:r w:rsidR="000538B3">
        <w:rPr>
          <w:i/>
          <w:iCs/>
        </w:rPr>
        <w:t xml:space="preserve"> More information on how you can volunteer will also be available at the parent meeting on February 5, 2019.</w:t>
      </w:r>
    </w:p>
    <w:p w14:paraId="4AA496E8" w14:textId="77777777" w:rsidR="000538B3" w:rsidRPr="000538B3" w:rsidRDefault="000538B3" w:rsidP="008F3051">
      <w:pPr>
        <w:rPr>
          <w:i/>
          <w:iCs/>
        </w:rPr>
      </w:pPr>
    </w:p>
    <w:p w14:paraId="1544C197" w14:textId="778A0E41" w:rsidR="009547D4" w:rsidRDefault="009547D4" w:rsidP="008F3051"/>
    <w:p w14:paraId="0651DC83" w14:textId="7B11D41F" w:rsidR="009F7EA6" w:rsidRPr="000538B3" w:rsidRDefault="00EA661B" w:rsidP="00EA661B">
      <w:pPr>
        <w:rPr>
          <w:u w:val="single"/>
        </w:rPr>
      </w:pPr>
      <w:r w:rsidRPr="000538B3">
        <w:rPr>
          <w:u w:val="single"/>
        </w:rPr>
        <w:t>Pre-</w:t>
      </w:r>
      <w:r w:rsidR="00993F9E" w:rsidRPr="000538B3">
        <w:rPr>
          <w:u w:val="single"/>
        </w:rPr>
        <w:t>production</w:t>
      </w:r>
      <w:r w:rsidRPr="000538B3">
        <w:rPr>
          <w:u w:val="single"/>
        </w:rPr>
        <w:t xml:space="preserve"> tasks:</w:t>
      </w:r>
    </w:p>
    <w:p w14:paraId="6F0A0996" w14:textId="02EFE0E6" w:rsidR="00EA661B" w:rsidRDefault="00EA661B" w:rsidP="00EA661B"/>
    <w:p w14:paraId="47939140" w14:textId="0A9EB053" w:rsidR="00FB198B" w:rsidRDefault="00FB198B" w:rsidP="00EA661B">
      <w:r>
        <w:t>___ set builders</w:t>
      </w:r>
      <w:r w:rsidR="0094218C">
        <w:t xml:space="preserve"> and painters</w:t>
      </w:r>
      <w:r w:rsidR="003D36F7">
        <w:tab/>
      </w:r>
      <w:r w:rsidR="00E73BCC">
        <w:tab/>
      </w:r>
      <w:r w:rsidR="003D36F7">
        <w:t>___ assisting costumer</w:t>
      </w:r>
      <w:r w:rsidR="007E54B7">
        <w:tab/>
      </w:r>
      <w:r w:rsidR="007E54B7">
        <w:tab/>
        <w:t>___ props</w:t>
      </w:r>
      <w:r w:rsidR="00736FE7">
        <w:t xml:space="preserve"> manager</w:t>
      </w:r>
    </w:p>
    <w:p w14:paraId="05BBCED2" w14:textId="10FA0BA9" w:rsidR="007E54B7" w:rsidRDefault="007E54B7" w:rsidP="00EA661B"/>
    <w:p w14:paraId="639DFCCD" w14:textId="567CB33E" w:rsidR="007E54B7" w:rsidRDefault="007E54B7" w:rsidP="00EA661B">
      <w:r>
        <w:t>___ publicity for the show</w:t>
      </w:r>
      <w:r>
        <w:tab/>
      </w:r>
      <w:r w:rsidR="00CB637C">
        <w:tab/>
        <w:t>___ drivers to Capital H</w:t>
      </w:r>
      <w:r w:rsidR="0094218C">
        <w:t>.</w:t>
      </w:r>
      <w:r w:rsidR="00CB637C">
        <w:t xml:space="preserve"> S</w:t>
      </w:r>
      <w:r w:rsidR="0094218C">
        <w:t>.</w:t>
      </w:r>
      <w:r w:rsidR="0094218C">
        <w:tab/>
      </w:r>
      <w:r w:rsidR="00CB637C">
        <w:tab/>
        <w:t xml:space="preserve">___ </w:t>
      </w:r>
      <w:r w:rsidR="00E73BCC">
        <w:t>programs</w:t>
      </w:r>
    </w:p>
    <w:p w14:paraId="3BD40302" w14:textId="4F8449B4" w:rsidR="0031575F" w:rsidRDefault="0031575F" w:rsidP="00EA661B"/>
    <w:p w14:paraId="210C6066" w14:textId="72DAF302" w:rsidR="0031575F" w:rsidRDefault="0031575F" w:rsidP="00EA661B"/>
    <w:p w14:paraId="54A97848" w14:textId="01CC61C6" w:rsidR="0031575F" w:rsidRPr="000538B3" w:rsidRDefault="0094218C" w:rsidP="00EA661B">
      <w:pPr>
        <w:rPr>
          <w:u w:val="single"/>
        </w:rPr>
      </w:pPr>
      <w:r w:rsidRPr="000538B3">
        <w:rPr>
          <w:u w:val="single"/>
        </w:rPr>
        <w:t>T</w:t>
      </w:r>
      <w:r w:rsidR="0031575F" w:rsidRPr="000538B3">
        <w:rPr>
          <w:u w:val="single"/>
        </w:rPr>
        <w:t>asks</w:t>
      </w:r>
      <w:r w:rsidRPr="000538B3">
        <w:rPr>
          <w:u w:val="single"/>
        </w:rPr>
        <w:t xml:space="preserve"> during and after the show:</w:t>
      </w:r>
    </w:p>
    <w:p w14:paraId="7C986CFB" w14:textId="7E99CF91" w:rsidR="0094218C" w:rsidRDefault="0094218C" w:rsidP="00EA661B"/>
    <w:p w14:paraId="6DBCED93" w14:textId="40BB5E63" w:rsidR="0094218C" w:rsidRDefault="0094218C" w:rsidP="00EA661B">
      <w:r>
        <w:t>___ flower sales</w:t>
      </w:r>
      <w:r>
        <w:tab/>
      </w:r>
      <w:r>
        <w:tab/>
      </w:r>
      <w:r>
        <w:tab/>
        <w:t>___ ticket sales</w:t>
      </w:r>
      <w:r>
        <w:tab/>
      </w:r>
      <w:r>
        <w:tab/>
      </w:r>
      <w:r>
        <w:tab/>
        <w:t>___concession sales</w:t>
      </w:r>
    </w:p>
    <w:p w14:paraId="6F20E024" w14:textId="5B43BFA9" w:rsidR="0094218C" w:rsidRDefault="0094218C" w:rsidP="00EA661B"/>
    <w:p w14:paraId="511C9687" w14:textId="3C4EB19E" w:rsidR="0094218C" w:rsidRDefault="0094218C" w:rsidP="00EA661B">
      <w:r>
        <w:t>___ backstage helpers</w:t>
      </w:r>
      <w:r>
        <w:tab/>
      </w:r>
      <w:r>
        <w:tab/>
      </w:r>
      <w:r>
        <w:tab/>
        <w:t>___ hair &amp; makeup</w:t>
      </w:r>
      <w:r>
        <w:tab/>
      </w:r>
      <w:r>
        <w:tab/>
      </w:r>
      <w:r>
        <w:tab/>
        <w:t xml:space="preserve">___ </w:t>
      </w:r>
      <w:r w:rsidR="00001770">
        <w:t>washing costumes</w:t>
      </w:r>
    </w:p>
    <w:p w14:paraId="740B7071" w14:textId="77777777" w:rsidR="00DE3D9B" w:rsidRDefault="00DE3D9B" w:rsidP="00EA661B"/>
    <w:p w14:paraId="056DFC8D" w14:textId="7BE252BC" w:rsidR="00A62A32" w:rsidRPr="000538B3" w:rsidRDefault="00DB5A9A" w:rsidP="000538B3">
      <w:r>
        <w:t>___ load in and strike (</w:t>
      </w:r>
      <w:r w:rsidR="00DE3D9B">
        <w:t xml:space="preserve">it would be especially helpful to have </w:t>
      </w:r>
      <w:r>
        <w:t>people with trucks)</w:t>
      </w:r>
    </w:p>
    <w:sectPr w:rsidR="00A62A32" w:rsidRPr="000538B3" w:rsidSect="0031309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40853" w14:textId="77777777" w:rsidR="00A33869" w:rsidRDefault="00A33869" w:rsidP="00705286">
      <w:r>
        <w:separator/>
      </w:r>
    </w:p>
  </w:endnote>
  <w:endnote w:type="continuationSeparator" w:id="0">
    <w:p w14:paraId="2080524A" w14:textId="77777777" w:rsidR="00A33869" w:rsidRDefault="00A33869" w:rsidP="00705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rtika">
    <w:panose1 w:val="02020503030404060203"/>
    <w:charset w:val="00"/>
    <w:family w:val="roman"/>
    <w:pitch w:val="variable"/>
    <w:sig w:usb0="008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F2E01" w14:textId="77777777" w:rsidR="00A33869" w:rsidRDefault="00A33869" w:rsidP="00705286">
      <w:r>
        <w:separator/>
      </w:r>
    </w:p>
  </w:footnote>
  <w:footnote w:type="continuationSeparator" w:id="0">
    <w:p w14:paraId="33E4C0C5" w14:textId="77777777" w:rsidR="00A33869" w:rsidRDefault="00A33869" w:rsidP="00705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426C5"/>
    <w:multiLevelType w:val="hybridMultilevel"/>
    <w:tmpl w:val="EA569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C3E70"/>
    <w:multiLevelType w:val="hybridMultilevel"/>
    <w:tmpl w:val="13CE3A70"/>
    <w:lvl w:ilvl="0" w:tplc="04090003">
      <w:start w:val="1"/>
      <w:numFmt w:val="bullet"/>
      <w:lvlText w:val="o"/>
      <w:lvlJc w:val="left"/>
      <w:pPr>
        <w:ind w:left="576" w:hanging="360"/>
      </w:pPr>
      <w:rPr>
        <w:rFonts w:ascii="Courier New" w:hAnsi="Courier New" w:cs="Courier New"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 w15:restartNumberingAfterBreak="0">
    <w:nsid w:val="116E4AE4"/>
    <w:multiLevelType w:val="hybridMultilevel"/>
    <w:tmpl w:val="A308E408"/>
    <w:lvl w:ilvl="0" w:tplc="04090003">
      <w:start w:val="1"/>
      <w:numFmt w:val="bullet"/>
      <w:lvlText w:val="o"/>
      <w:lvlJc w:val="left"/>
      <w:pPr>
        <w:ind w:left="576" w:hanging="360"/>
      </w:pPr>
      <w:rPr>
        <w:rFonts w:ascii="Courier New" w:hAnsi="Courier New" w:cs="Courier New"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27192067"/>
    <w:multiLevelType w:val="hybridMultilevel"/>
    <w:tmpl w:val="8E6EBCC2"/>
    <w:lvl w:ilvl="0" w:tplc="04090003">
      <w:start w:val="1"/>
      <w:numFmt w:val="bullet"/>
      <w:lvlText w:val="o"/>
      <w:lvlJc w:val="left"/>
      <w:pPr>
        <w:ind w:left="576" w:hanging="360"/>
      </w:pPr>
      <w:rPr>
        <w:rFonts w:ascii="Courier New" w:hAnsi="Courier New" w:cs="Courier New"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4" w15:restartNumberingAfterBreak="0">
    <w:nsid w:val="3272773A"/>
    <w:multiLevelType w:val="hybridMultilevel"/>
    <w:tmpl w:val="1B2819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E4655"/>
    <w:multiLevelType w:val="hybridMultilevel"/>
    <w:tmpl w:val="EE6C5E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4B0BE7"/>
    <w:multiLevelType w:val="hybridMultilevel"/>
    <w:tmpl w:val="08E22B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D27531"/>
    <w:multiLevelType w:val="hybridMultilevel"/>
    <w:tmpl w:val="D0DE4A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5"/>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tTC1sLSwMDcwMDBW0lEKTi0uzszPAykwrAUADTEWyiwAAAA="/>
  </w:docVars>
  <w:rsids>
    <w:rsidRoot w:val="00B14288"/>
    <w:rsid w:val="00001770"/>
    <w:rsid w:val="00020F52"/>
    <w:rsid w:val="000333B4"/>
    <w:rsid w:val="00033831"/>
    <w:rsid w:val="00035B85"/>
    <w:rsid w:val="00037047"/>
    <w:rsid w:val="00043B02"/>
    <w:rsid w:val="00051834"/>
    <w:rsid w:val="000538B3"/>
    <w:rsid w:val="000878B4"/>
    <w:rsid w:val="000A086E"/>
    <w:rsid w:val="000A40C4"/>
    <w:rsid w:val="000B2F3D"/>
    <w:rsid w:val="000B6039"/>
    <w:rsid w:val="000E4D99"/>
    <w:rsid w:val="000E7894"/>
    <w:rsid w:val="000E7CF6"/>
    <w:rsid w:val="000F7C0C"/>
    <w:rsid w:val="00104BEE"/>
    <w:rsid w:val="001059DB"/>
    <w:rsid w:val="00107731"/>
    <w:rsid w:val="001228C7"/>
    <w:rsid w:val="00127A73"/>
    <w:rsid w:val="001412B3"/>
    <w:rsid w:val="00143F5B"/>
    <w:rsid w:val="0015077D"/>
    <w:rsid w:val="001700BF"/>
    <w:rsid w:val="00177ECD"/>
    <w:rsid w:val="00186358"/>
    <w:rsid w:val="00192432"/>
    <w:rsid w:val="001B41E7"/>
    <w:rsid w:val="001B77A9"/>
    <w:rsid w:val="001D00A7"/>
    <w:rsid w:val="001D0186"/>
    <w:rsid w:val="001E3E27"/>
    <w:rsid w:val="001E776F"/>
    <w:rsid w:val="001F4E76"/>
    <w:rsid w:val="001F62BB"/>
    <w:rsid w:val="00200B55"/>
    <w:rsid w:val="00224DFD"/>
    <w:rsid w:val="00225A6E"/>
    <w:rsid w:val="002423BC"/>
    <w:rsid w:val="002A15C7"/>
    <w:rsid w:val="002B214F"/>
    <w:rsid w:val="002E03D6"/>
    <w:rsid w:val="002E3F4A"/>
    <w:rsid w:val="002E5FB1"/>
    <w:rsid w:val="002F0D48"/>
    <w:rsid w:val="002F6A68"/>
    <w:rsid w:val="00302865"/>
    <w:rsid w:val="00302D79"/>
    <w:rsid w:val="00313095"/>
    <w:rsid w:val="003139D4"/>
    <w:rsid w:val="0031575F"/>
    <w:rsid w:val="00316DDB"/>
    <w:rsid w:val="003440D3"/>
    <w:rsid w:val="003556BA"/>
    <w:rsid w:val="00376EED"/>
    <w:rsid w:val="0039025A"/>
    <w:rsid w:val="003961F8"/>
    <w:rsid w:val="003B204B"/>
    <w:rsid w:val="003B3796"/>
    <w:rsid w:val="003B4159"/>
    <w:rsid w:val="003B6AEE"/>
    <w:rsid w:val="003C00E3"/>
    <w:rsid w:val="003D350A"/>
    <w:rsid w:val="003D36F7"/>
    <w:rsid w:val="003D536D"/>
    <w:rsid w:val="003D7BD5"/>
    <w:rsid w:val="003E332E"/>
    <w:rsid w:val="003E3785"/>
    <w:rsid w:val="00407645"/>
    <w:rsid w:val="0042007F"/>
    <w:rsid w:val="00474A05"/>
    <w:rsid w:val="004771A4"/>
    <w:rsid w:val="004B32E6"/>
    <w:rsid w:val="004C2939"/>
    <w:rsid w:val="004C4F1C"/>
    <w:rsid w:val="004D4DC8"/>
    <w:rsid w:val="004D5505"/>
    <w:rsid w:val="004E2629"/>
    <w:rsid w:val="005069EC"/>
    <w:rsid w:val="0050708D"/>
    <w:rsid w:val="0051434A"/>
    <w:rsid w:val="0055004D"/>
    <w:rsid w:val="00562FD2"/>
    <w:rsid w:val="005738A7"/>
    <w:rsid w:val="00575429"/>
    <w:rsid w:val="0057731A"/>
    <w:rsid w:val="005978CE"/>
    <w:rsid w:val="005A2BD6"/>
    <w:rsid w:val="005C467A"/>
    <w:rsid w:val="005D5921"/>
    <w:rsid w:val="005E0B78"/>
    <w:rsid w:val="00603EAD"/>
    <w:rsid w:val="00623410"/>
    <w:rsid w:val="00631D23"/>
    <w:rsid w:val="0064094B"/>
    <w:rsid w:val="00640D7D"/>
    <w:rsid w:val="006836D2"/>
    <w:rsid w:val="0069173C"/>
    <w:rsid w:val="006B5247"/>
    <w:rsid w:val="006C6013"/>
    <w:rsid w:val="006D38D4"/>
    <w:rsid w:val="006D4EBF"/>
    <w:rsid w:val="006F13E3"/>
    <w:rsid w:val="006F3C4D"/>
    <w:rsid w:val="00705286"/>
    <w:rsid w:val="00735F7D"/>
    <w:rsid w:val="00736FE7"/>
    <w:rsid w:val="0076747F"/>
    <w:rsid w:val="007741A5"/>
    <w:rsid w:val="00775906"/>
    <w:rsid w:val="0078354D"/>
    <w:rsid w:val="00785009"/>
    <w:rsid w:val="007930E3"/>
    <w:rsid w:val="007A2821"/>
    <w:rsid w:val="007A2DEA"/>
    <w:rsid w:val="007B07E6"/>
    <w:rsid w:val="007B59EF"/>
    <w:rsid w:val="007C19EE"/>
    <w:rsid w:val="007C3366"/>
    <w:rsid w:val="007D22FE"/>
    <w:rsid w:val="007D3141"/>
    <w:rsid w:val="007E1491"/>
    <w:rsid w:val="007E30E0"/>
    <w:rsid w:val="007E54B7"/>
    <w:rsid w:val="007E7747"/>
    <w:rsid w:val="007F2C13"/>
    <w:rsid w:val="00822516"/>
    <w:rsid w:val="008270F1"/>
    <w:rsid w:val="008333FD"/>
    <w:rsid w:val="0085131F"/>
    <w:rsid w:val="0085256B"/>
    <w:rsid w:val="00854867"/>
    <w:rsid w:val="00862A6A"/>
    <w:rsid w:val="008762DE"/>
    <w:rsid w:val="00883800"/>
    <w:rsid w:val="008A3D0E"/>
    <w:rsid w:val="008B078B"/>
    <w:rsid w:val="008D797C"/>
    <w:rsid w:val="008E01EA"/>
    <w:rsid w:val="008F3051"/>
    <w:rsid w:val="00924A3E"/>
    <w:rsid w:val="00927FE8"/>
    <w:rsid w:val="0094218C"/>
    <w:rsid w:val="0094280F"/>
    <w:rsid w:val="009547D4"/>
    <w:rsid w:val="0095585D"/>
    <w:rsid w:val="009733C8"/>
    <w:rsid w:val="009771E6"/>
    <w:rsid w:val="009844E6"/>
    <w:rsid w:val="00993F9E"/>
    <w:rsid w:val="009B7EAE"/>
    <w:rsid w:val="009C27EA"/>
    <w:rsid w:val="009E70B7"/>
    <w:rsid w:val="009F7EA6"/>
    <w:rsid w:val="00A24720"/>
    <w:rsid w:val="00A33869"/>
    <w:rsid w:val="00A35EF7"/>
    <w:rsid w:val="00A37BF0"/>
    <w:rsid w:val="00A57005"/>
    <w:rsid w:val="00A62A32"/>
    <w:rsid w:val="00A93453"/>
    <w:rsid w:val="00AA76B8"/>
    <w:rsid w:val="00AB617D"/>
    <w:rsid w:val="00AB74B0"/>
    <w:rsid w:val="00AC7033"/>
    <w:rsid w:val="00AE2081"/>
    <w:rsid w:val="00AF76A9"/>
    <w:rsid w:val="00B14288"/>
    <w:rsid w:val="00B204D3"/>
    <w:rsid w:val="00B207ED"/>
    <w:rsid w:val="00B23670"/>
    <w:rsid w:val="00B27FEE"/>
    <w:rsid w:val="00B3185F"/>
    <w:rsid w:val="00B41735"/>
    <w:rsid w:val="00B51460"/>
    <w:rsid w:val="00B62157"/>
    <w:rsid w:val="00BB7C78"/>
    <w:rsid w:val="00BC3425"/>
    <w:rsid w:val="00BC4421"/>
    <w:rsid w:val="00BD50F4"/>
    <w:rsid w:val="00BD59E5"/>
    <w:rsid w:val="00BF22D1"/>
    <w:rsid w:val="00BF5D39"/>
    <w:rsid w:val="00BF6B07"/>
    <w:rsid w:val="00C173FE"/>
    <w:rsid w:val="00C219F2"/>
    <w:rsid w:val="00C255E0"/>
    <w:rsid w:val="00C4412C"/>
    <w:rsid w:val="00C9284C"/>
    <w:rsid w:val="00CA127D"/>
    <w:rsid w:val="00CA2A2A"/>
    <w:rsid w:val="00CB637C"/>
    <w:rsid w:val="00CB6691"/>
    <w:rsid w:val="00CC353B"/>
    <w:rsid w:val="00CD3AF2"/>
    <w:rsid w:val="00CE0A03"/>
    <w:rsid w:val="00CF53D3"/>
    <w:rsid w:val="00CF70A9"/>
    <w:rsid w:val="00D03B05"/>
    <w:rsid w:val="00D068C5"/>
    <w:rsid w:val="00D06A03"/>
    <w:rsid w:val="00D120A0"/>
    <w:rsid w:val="00D163AD"/>
    <w:rsid w:val="00D219A1"/>
    <w:rsid w:val="00D54B94"/>
    <w:rsid w:val="00D67938"/>
    <w:rsid w:val="00DA2E83"/>
    <w:rsid w:val="00DA3EF9"/>
    <w:rsid w:val="00DB5A9A"/>
    <w:rsid w:val="00DC17D5"/>
    <w:rsid w:val="00DD0939"/>
    <w:rsid w:val="00DD470D"/>
    <w:rsid w:val="00DD5D2B"/>
    <w:rsid w:val="00DD7EA1"/>
    <w:rsid w:val="00DE0547"/>
    <w:rsid w:val="00DE3D9B"/>
    <w:rsid w:val="00DF5220"/>
    <w:rsid w:val="00E06A71"/>
    <w:rsid w:val="00E168B8"/>
    <w:rsid w:val="00E204BA"/>
    <w:rsid w:val="00E34E80"/>
    <w:rsid w:val="00E64658"/>
    <w:rsid w:val="00E65B1C"/>
    <w:rsid w:val="00E721BB"/>
    <w:rsid w:val="00E73BCC"/>
    <w:rsid w:val="00E8525D"/>
    <w:rsid w:val="00EA661B"/>
    <w:rsid w:val="00EC6720"/>
    <w:rsid w:val="00ED239D"/>
    <w:rsid w:val="00ED3440"/>
    <w:rsid w:val="00EE641B"/>
    <w:rsid w:val="00F03998"/>
    <w:rsid w:val="00F04F11"/>
    <w:rsid w:val="00F05EDC"/>
    <w:rsid w:val="00F07F57"/>
    <w:rsid w:val="00F15CC1"/>
    <w:rsid w:val="00F269E8"/>
    <w:rsid w:val="00F320D9"/>
    <w:rsid w:val="00F43D31"/>
    <w:rsid w:val="00F814D7"/>
    <w:rsid w:val="00FB198B"/>
    <w:rsid w:val="00FB5DD4"/>
    <w:rsid w:val="00FB69FF"/>
    <w:rsid w:val="00FC18ED"/>
    <w:rsid w:val="00FD306F"/>
    <w:rsid w:val="00FD6CC9"/>
    <w:rsid w:val="00FD7604"/>
    <w:rsid w:val="00FF06F8"/>
    <w:rsid w:val="06190442"/>
    <w:rsid w:val="0D952216"/>
    <w:rsid w:val="1CE8A742"/>
    <w:rsid w:val="32FD29B1"/>
    <w:rsid w:val="3F942253"/>
    <w:rsid w:val="7220B0A7"/>
    <w:rsid w:val="75D1F5F7"/>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8C20FD"/>
  <w15:docId w15:val="{4D1BFE7C-8220-4254-87D6-83293E5AB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4288"/>
    <w:pPr>
      <w:spacing w:before="100" w:beforeAutospacing="1" w:after="100" w:afterAutospacing="1"/>
    </w:pPr>
    <w:rPr>
      <w:rFonts w:ascii="Times" w:hAnsi="Times" w:cs="Times New Roman"/>
      <w:sz w:val="20"/>
      <w:szCs w:val="20"/>
    </w:rPr>
  </w:style>
  <w:style w:type="paragraph" w:styleId="HTMLPreformatted">
    <w:name w:val="HTML Preformatted"/>
    <w:basedOn w:val="Normal"/>
    <w:link w:val="HTMLPreformattedChar"/>
    <w:uiPriority w:val="99"/>
    <w:semiHidden/>
    <w:unhideWhenUsed/>
    <w:rsid w:val="00B14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B14288"/>
    <w:rPr>
      <w:rFonts w:ascii="Courier" w:hAnsi="Courier" w:cs="Courier"/>
      <w:sz w:val="20"/>
      <w:szCs w:val="20"/>
    </w:rPr>
  </w:style>
  <w:style w:type="paragraph" w:styleId="ListParagraph">
    <w:name w:val="List Paragraph"/>
    <w:basedOn w:val="Normal"/>
    <w:uiPriority w:val="34"/>
    <w:qFormat/>
    <w:rsid w:val="006B5247"/>
    <w:pPr>
      <w:ind w:left="720"/>
      <w:contextualSpacing/>
    </w:pPr>
  </w:style>
  <w:style w:type="character" w:styleId="Hyperlink">
    <w:name w:val="Hyperlink"/>
    <w:basedOn w:val="DefaultParagraphFont"/>
    <w:uiPriority w:val="99"/>
    <w:unhideWhenUsed/>
    <w:rsid w:val="00C255E0"/>
    <w:rPr>
      <w:color w:val="0000FF" w:themeColor="hyperlink"/>
      <w:u w:val="single"/>
    </w:rPr>
  </w:style>
  <w:style w:type="paragraph" w:styleId="BalloonText">
    <w:name w:val="Balloon Text"/>
    <w:basedOn w:val="Normal"/>
    <w:link w:val="BalloonTextChar"/>
    <w:uiPriority w:val="99"/>
    <w:semiHidden/>
    <w:unhideWhenUsed/>
    <w:rsid w:val="00C4412C"/>
    <w:rPr>
      <w:rFonts w:ascii="Tahoma" w:hAnsi="Tahoma" w:cs="Tahoma"/>
      <w:sz w:val="16"/>
      <w:szCs w:val="16"/>
    </w:rPr>
  </w:style>
  <w:style w:type="character" w:customStyle="1" w:styleId="BalloonTextChar">
    <w:name w:val="Balloon Text Char"/>
    <w:basedOn w:val="DefaultParagraphFont"/>
    <w:link w:val="BalloonText"/>
    <w:uiPriority w:val="99"/>
    <w:semiHidden/>
    <w:rsid w:val="00C4412C"/>
    <w:rPr>
      <w:rFonts w:ascii="Tahoma" w:hAnsi="Tahoma" w:cs="Tahoma"/>
      <w:sz w:val="16"/>
      <w:szCs w:val="16"/>
    </w:rPr>
  </w:style>
  <w:style w:type="paragraph" w:styleId="Header">
    <w:name w:val="header"/>
    <w:basedOn w:val="Normal"/>
    <w:link w:val="HeaderChar"/>
    <w:uiPriority w:val="99"/>
    <w:unhideWhenUsed/>
    <w:rsid w:val="00705286"/>
    <w:pPr>
      <w:tabs>
        <w:tab w:val="center" w:pos="4320"/>
        <w:tab w:val="right" w:pos="8640"/>
      </w:tabs>
    </w:pPr>
  </w:style>
  <w:style w:type="character" w:customStyle="1" w:styleId="HeaderChar">
    <w:name w:val="Header Char"/>
    <w:basedOn w:val="DefaultParagraphFont"/>
    <w:link w:val="Header"/>
    <w:uiPriority w:val="99"/>
    <w:rsid w:val="00705286"/>
  </w:style>
  <w:style w:type="paragraph" w:styleId="Footer">
    <w:name w:val="footer"/>
    <w:basedOn w:val="Normal"/>
    <w:link w:val="FooterChar"/>
    <w:uiPriority w:val="99"/>
    <w:unhideWhenUsed/>
    <w:rsid w:val="00705286"/>
    <w:pPr>
      <w:tabs>
        <w:tab w:val="center" w:pos="4320"/>
        <w:tab w:val="right" w:pos="8640"/>
      </w:tabs>
    </w:pPr>
  </w:style>
  <w:style w:type="character" w:customStyle="1" w:styleId="FooterChar">
    <w:name w:val="Footer Char"/>
    <w:basedOn w:val="DefaultParagraphFont"/>
    <w:link w:val="Footer"/>
    <w:uiPriority w:val="99"/>
    <w:rsid w:val="00705286"/>
  </w:style>
  <w:style w:type="character" w:styleId="UnresolvedMention">
    <w:name w:val="Unresolved Mention"/>
    <w:basedOn w:val="DefaultParagraphFont"/>
    <w:uiPriority w:val="99"/>
    <w:semiHidden/>
    <w:unhideWhenUsed/>
    <w:rsid w:val="00851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269998">
      <w:bodyDiv w:val="1"/>
      <w:marLeft w:val="0"/>
      <w:marRight w:val="0"/>
      <w:marTop w:val="0"/>
      <w:marBottom w:val="0"/>
      <w:divBdr>
        <w:top w:val="none" w:sz="0" w:space="0" w:color="auto"/>
        <w:left w:val="none" w:sz="0" w:space="0" w:color="auto"/>
        <w:bottom w:val="none" w:sz="0" w:space="0" w:color="auto"/>
        <w:right w:val="none" w:sz="0" w:space="0" w:color="auto"/>
      </w:divBdr>
      <w:divsChild>
        <w:div w:id="1737317001">
          <w:marLeft w:val="0"/>
          <w:marRight w:val="0"/>
          <w:marTop w:val="0"/>
          <w:marBottom w:val="0"/>
          <w:divBdr>
            <w:top w:val="none" w:sz="0" w:space="0" w:color="auto"/>
            <w:left w:val="none" w:sz="0" w:space="0" w:color="auto"/>
            <w:bottom w:val="none" w:sz="0" w:space="0" w:color="auto"/>
            <w:right w:val="none" w:sz="0" w:space="0" w:color="auto"/>
          </w:divBdr>
          <w:divsChild>
            <w:div w:id="1446197923">
              <w:marLeft w:val="0"/>
              <w:marRight w:val="0"/>
              <w:marTop w:val="0"/>
              <w:marBottom w:val="0"/>
              <w:divBdr>
                <w:top w:val="none" w:sz="0" w:space="0" w:color="auto"/>
                <w:left w:val="none" w:sz="0" w:space="0" w:color="auto"/>
                <w:bottom w:val="none" w:sz="0" w:space="0" w:color="auto"/>
                <w:right w:val="none" w:sz="0" w:space="0" w:color="auto"/>
              </w:divBdr>
              <w:divsChild>
                <w:div w:id="1735814557">
                  <w:marLeft w:val="0"/>
                  <w:marRight w:val="0"/>
                  <w:marTop w:val="0"/>
                  <w:marBottom w:val="0"/>
                  <w:divBdr>
                    <w:top w:val="none" w:sz="0" w:space="0" w:color="auto"/>
                    <w:left w:val="none" w:sz="0" w:space="0" w:color="auto"/>
                    <w:bottom w:val="none" w:sz="0" w:space="0" w:color="auto"/>
                    <w:right w:val="none" w:sz="0" w:space="0" w:color="auto"/>
                  </w:divBdr>
                </w:div>
              </w:divsChild>
            </w:div>
            <w:div w:id="1643073416">
              <w:marLeft w:val="0"/>
              <w:marRight w:val="0"/>
              <w:marTop w:val="0"/>
              <w:marBottom w:val="0"/>
              <w:divBdr>
                <w:top w:val="none" w:sz="0" w:space="0" w:color="auto"/>
                <w:left w:val="none" w:sz="0" w:space="0" w:color="auto"/>
                <w:bottom w:val="none" w:sz="0" w:space="0" w:color="auto"/>
                <w:right w:val="none" w:sz="0" w:space="0" w:color="auto"/>
              </w:divBdr>
              <w:divsChild>
                <w:div w:id="107703720">
                  <w:marLeft w:val="0"/>
                  <w:marRight w:val="0"/>
                  <w:marTop w:val="0"/>
                  <w:marBottom w:val="0"/>
                  <w:divBdr>
                    <w:top w:val="none" w:sz="0" w:space="0" w:color="auto"/>
                    <w:left w:val="none" w:sz="0" w:space="0" w:color="auto"/>
                    <w:bottom w:val="none" w:sz="0" w:space="0" w:color="auto"/>
                    <w:right w:val="none" w:sz="0" w:space="0" w:color="auto"/>
                  </w:divBdr>
                </w:div>
              </w:divsChild>
            </w:div>
            <w:div w:id="1333996171">
              <w:marLeft w:val="0"/>
              <w:marRight w:val="0"/>
              <w:marTop w:val="0"/>
              <w:marBottom w:val="0"/>
              <w:divBdr>
                <w:top w:val="none" w:sz="0" w:space="0" w:color="auto"/>
                <w:left w:val="none" w:sz="0" w:space="0" w:color="auto"/>
                <w:bottom w:val="none" w:sz="0" w:space="0" w:color="auto"/>
                <w:right w:val="none" w:sz="0" w:space="0" w:color="auto"/>
              </w:divBdr>
              <w:divsChild>
                <w:div w:id="945623876">
                  <w:marLeft w:val="0"/>
                  <w:marRight w:val="0"/>
                  <w:marTop w:val="0"/>
                  <w:marBottom w:val="0"/>
                  <w:divBdr>
                    <w:top w:val="none" w:sz="0" w:space="0" w:color="auto"/>
                    <w:left w:val="none" w:sz="0" w:space="0" w:color="auto"/>
                    <w:bottom w:val="none" w:sz="0" w:space="0" w:color="auto"/>
                    <w:right w:val="none" w:sz="0" w:space="0" w:color="auto"/>
                  </w:divBdr>
                </w:div>
                <w:div w:id="394426599">
                  <w:marLeft w:val="0"/>
                  <w:marRight w:val="0"/>
                  <w:marTop w:val="0"/>
                  <w:marBottom w:val="0"/>
                  <w:divBdr>
                    <w:top w:val="none" w:sz="0" w:space="0" w:color="auto"/>
                    <w:left w:val="none" w:sz="0" w:space="0" w:color="auto"/>
                    <w:bottom w:val="none" w:sz="0" w:space="0" w:color="auto"/>
                    <w:right w:val="none" w:sz="0" w:space="0" w:color="auto"/>
                  </w:divBdr>
                </w:div>
              </w:divsChild>
            </w:div>
            <w:div w:id="253055862">
              <w:marLeft w:val="0"/>
              <w:marRight w:val="0"/>
              <w:marTop w:val="0"/>
              <w:marBottom w:val="0"/>
              <w:divBdr>
                <w:top w:val="none" w:sz="0" w:space="0" w:color="auto"/>
                <w:left w:val="none" w:sz="0" w:space="0" w:color="auto"/>
                <w:bottom w:val="none" w:sz="0" w:space="0" w:color="auto"/>
                <w:right w:val="none" w:sz="0" w:space="0" w:color="auto"/>
              </w:divBdr>
              <w:divsChild>
                <w:div w:id="43525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CCTheater.Marshall@gmail.com" TargetMode="External"/><Relationship Id="rId4" Type="http://schemas.openxmlformats.org/officeDocument/2006/relationships/settings" Target="settings.xml"/><Relationship Id="rId9" Type="http://schemas.openxmlformats.org/officeDocument/2006/relationships/hyperlink" Target="mailto:MCCTheater.Marshal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294DF-EDBE-4A0A-9F4E-A2269379C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vis Yonker</dc:creator>
  <cp:lastModifiedBy>Betsy Papaly</cp:lastModifiedBy>
  <cp:revision>2</cp:revision>
  <cp:lastPrinted>2019-01-24T07:12:00Z</cp:lastPrinted>
  <dcterms:created xsi:type="dcterms:W3CDTF">2019-01-25T03:11:00Z</dcterms:created>
  <dcterms:modified xsi:type="dcterms:W3CDTF">2019-01-25T03:11:00Z</dcterms:modified>
</cp:coreProperties>
</file>